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815FB7" w14:textId="7560F9E3" w:rsidR="00571D75" w:rsidRPr="0058098C" w:rsidRDefault="0058098C" w:rsidP="004974CC">
      <w:pPr>
        <w:pStyle w:val="NoSpacing"/>
        <w:jc w:val="center"/>
        <w:outlineLvl w:val="0"/>
        <w:rPr>
          <w:rFonts w:ascii="Helvetica" w:hAnsi="Helvetica" w:cs="Helvetica"/>
          <w:b/>
          <w:sz w:val="32"/>
          <w:szCs w:val="32"/>
        </w:rPr>
      </w:pPr>
      <w:r w:rsidRPr="0058098C">
        <w:rPr>
          <w:rFonts w:ascii="Helvetica" w:hAnsi="Helvetica" w:cs="Helvetica"/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C035B16" wp14:editId="5D65CCAB">
            <wp:simplePos x="0" y="0"/>
            <wp:positionH relativeFrom="column">
              <wp:posOffset>76200</wp:posOffset>
            </wp:positionH>
            <wp:positionV relativeFrom="paragraph">
              <wp:posOffset>0</wp:posOffset>
            </wp:positionV>
            <wp:extent cx="2002255" cy="1066800"/>
            <wp:effectExtent l="0" t="0" r="0" b="0"/>
            <wp:wrapTight wrapText="bothSides">
              <wp:wrapPolygon edited="0">
                <wp:start x="0" y="0"/>
                <wp:lineTo x="0" y="21214"/>
                <wp:lineTo x="21374" y="21214"/>
                <wp:lineTo x="2137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MCOG logo (stacked text)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25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5636" w:rsidRPr="0058098C">
        <w:rPr>
          <w:rFonts w:ascii="Helvetica" w:hAnsi="Helvetica" w:cs="Helvetica"/>
          <w:b/>
          <w:sz w:val="32"/>
          <w:szCs w:val="32"/>
        </w:rPr>
        <w:t>Transportation Advisory Committee Meeting</w:t>
      </w:r>
    </w:p>
    <w:p w14:paraId="4AFC8D67" w14:textId="2738D787" w:rsidR="00051600" w:rsidRPr="0058098C" w:rsidRDefault="00051600" w:rsidP="004B5F7E">
      <w:pPr>
        <w:spacing w:after="0" w:line="240" w:lineRule="auto"/>
        <w:jc w:val="center"/>
        <w:rPr>
          <w:rFonts w:ascii="Helvetica" w:hAnsi="Helvetica" w:cs="Helvetica"/>
          <w:b/>
        </w:rPr>
      </w:pPr>
      <w:r w:rsidRPr="0058098C">
        <w:rPr>
          <w:rFonts w:ascii="Helvetica" w:hAnsi="Helvetica" w:cs="Helvetica"/>
          <w:b/>
        </w:rPr>
        <w:t>Wednesday,</w:t>
      </w:r>
      <w:r w:rsidR="009C26E8">
        <w:rPr>
          <w:rFonts w:ascii="Helvetica" w:hAnsi="Helvetica" w:cs="Helvetica"/>
          <w:b/>
        </w:rPr>
        <w:t xml:space="preserve"> </w:t>
      </w:r>
      <w:r w:rsidR="007062B6">
        <w:rPr>
          <w:rFonts w:ascii="Helvetica" w:hAnsi="Helvetica" w:cs="Helvetica"/>
          <w:b/>
        </w:rPr>
        <w:t>November 18</w:t>
      </w:r>
      <w:r w:rsidR="00A92049">
        <w:rPr>
          <w:rFonts w:ascii="Helvetica" w:hAnsi="Helvetica" w:cs="Helvetica"/>
          <w:b/>
        </w:rPr>
        <w:t>, 2020</w:t>
      </w:r>
    </w:p>
    <w:p w14:paraId="2541C6D9" w14:textId="4C6B9493" w:rsidR="00985636" w:rsidRPr="001711B5" w:rsidRDefault="00A92049" w:rsidP="001711B5">
      <w:pPr>
        <w:spacing w:after="0" w:line="240" w:lineRule="auto"/>
        <w:jc w:val="center"/>
        <w:rPr>
          <w:b/>
        </w:rPr>
      </w:pPr>
      <w:r>
        <w:rPr>
          <w:rFonts w:ascii="Helvetica" w:hAnsi="Helvetica" w:cs="Helvetica"/>
          <w:b/>
        </w:rPr>
        <w:t>Zoom Meeting</w:t>
      </w:r>
    </w:p>
    <w:p w14:paraId="677644BA" w14:textId="77777777" w:rsidR="00F5306C" w:rsidRPr="00740169" w:rsidRDefault="00F5306C" w:rsidP="00F54FAE">
      <w:pPr>
        <w:pStyle w:val="NoSpacing"/>
        <w:rPr>
          <w:b/>
          <w:sz w:val="24"/>
          <w:szCs w:val="24"/>
          <w:highlight w:val="yellow"/>
        </w:rPr>
      </w:pPr>
    </w:p>
    <w:p w14:paraId="1058091C" w14:textId="77777777" w:rsidR="00224355" w:rsidRPr="00740169" w:rsidRDefault="00224355" w:rsidP="00985636">
      <w:pPr>
        <w:pStyle w:val="NoSpacing"/>
        <w:rPr>
          <w:b/>
          <w:sz w:val="24"/>
          <w:szCs w:val="24"/>
          <w:highlight w:val="yellow"/>
        </w:rPr>
      </w:pPr>
    </w:p>
    <w:p w14:paraId="2FF348CB" w14:textId="77777777" w:rsidR="00E63AD1" w:rsidRPr="002B667F" w:rsidRDefault="00E63AD1" w:rsidP="00F44A3F">
      <w:pPr>
        <w:pStyle w:val="NoSpacing"/>
        <w:rPr>
          <w:rFonts w:ascii="Helvetica" w:hAnsi="Helvetica" w:cs="Helvetica"/>
          <w:b/>
        </w:rPr>
      </w:pPr>
    </w:p>
    <w:p w14:paraId="73D80E66" w14:textId="407BE04D" w:rsidR="00041F27" w:rsidRPr="00A47A5C" w:rsidRDefault="00985636" w:rsidP="00F44A3F">
      <w:pPr>
        <w:pStyle w:val="NoSpacing"/>
        <w:rPr>
          <w:rFonts w:ascii="Helvetica" w:hAnsi="Helvetica" w:cs="Helvetica"/>
        </w:rPr>
      </w:pPr>
      <w:r w:rsidRPr="002B667F">
        <w:rPr>
          <w:rFonts w:ascii="Helvetica" w:hAnsi="Helvetica" w:cs="Helvetica"/>
          <w:b/>
        </w:rPr>
        <w:t>Attending:</w:t>
      </w:r>
      <w:r w:rsidRPr="002B667F">
        <w:rPr>
          <w:rFonts w:ascii="Helvetica" w:hAnsi="Helvetica" w:cs="Helvetica"/>
        </w:rPr>
        <w:t xml:space="preserve"> </w:t>
      </w:r>
      <w:r w:rsidR="00220237" w:rsidRPr="00B23132">
        <w:rPr>
          <w:rFonts w:ascii="Helvetica" w:hAnsi="Helvetica" w:cs="Helvetica"/>
        </w:rPr>
        <w:t xml:space="preserve">Dennis Pyle (Barry), </w:t>
      </w:r>
      <w:r w:rsidR="0052275C" w:rsidRPr="00B23132">
        <w:rPr>
          <w:rFonts w:ascii="Helvetica" w:hAnsi="Helvetica" w:cs="Helvetica"/>
        </w:rPr>
        <w:t>Brent Young (Christian),</w:t>
      </w:r>
      <w:r w:rsidR="0052275C" w:rsidRPr="00B23132">
        <w:rPr>
          <w:rFonts w:ascii="Helvetica" w:hAnsi="Helvetica" w:cs="Helvetica"/>
          <w:sz w:val="20"/>
        </w:rPr>
        <w:t xml:space="preserve"> </w:t>
      </w:r>
      <w:r w:rsidR="00220237" w:rsidRPr="00B23132">
        <w:rPr>
          <w:rFonts w:ascii="Helvetica" w:hAnsi="Helvetica" w:cs="Helvetica"/>
        </w:rPr>
        <w:t xml:space="preserve">Todd </w:t>
      </w:r>
      <w:proofErr w:type="spellStart"/>
      <w:r w:rsidR="00220237" w:rsidRPr="00B23132">
        <w:rPr>
          <w:rFonts w:ascii="Helvetica" w:hAnsi="Helvetica" w:cs="Helvetica"/>
        </w:rPr>
        <w:t>Wiesehan</w:t>
      </w:r>
      <w:proofErr w:type="spellEnd"/>
      <w:r w:rsidR="00220237" w:rsidRPr="00B23132">
        <w:rPr>
          <w:rFonts w:ascii="Helvetica" w:hAnsi="Helvetica" w:cs="Helvetica"/>
        </w:rPr>
        <w:t xml:space="preserve"> (Christian), Kim Kinder (Dade), Hollie Elliott (Dallas), J. Howard Fisk (Greene), Joel Keller (</w:t>
      </w:r>
      <w:r w:rsidR="00560704" w:rsidRPr="00B23132">
        <w:rPr>
          <w:rFonts w:ascii="Helvetica" w:hAnsi="Helvetica" w:cs="Helvetica"/>
        </w:rPr>
        <w:t>Greene</w:t>
      </w:r>
      <w:r w:rsidR="00220237" w:rsidRPr="00B23132">
        <w:rPr>
          <w:rFonts w:ascii="Helvetica" w:hAnsi="Helvetica" w:cs="Helvetica"/>
        </w:rPr>
        <w:t xml:space="preserve">), </w:t>
      </w:r>
      <w:r w:rsidR="00560704" w:rsidRPr="00B23132">
        <w:rPr>
          <w:rFonts w:ascii="Helvetica" w:hAnsi="Helvetica" w:cs="Helvetica"/>
        </w:rPr>
        <w:t xml:space="preserve">Max Springer (Lawrence), Jerry </w:t>
      </w:r>
      <w:r w:rsidR="002863A5" w:rsidRPr="00B23132">
        <w:rPr>
          <w:rFonts w:ascii="Helvetica" w:hAnsi="Helvetica" w:cs="Helvetica"/>
        </w:rPr>
        <w:t>H</w:t>
      </w:r>
      <w:r w:rsidR="00560704" w:rsidRPr="00B23132">
        <w:rPr>
          <w:rFonts w:ascii="Helvetica" w:hAnsi="Helvetica" w:cs="Helvetica"/>
        </w:rPr>
        <w:t>arman (Stone)</w:t>
      </w:r>
      <w:r w:rsidR="00600F2E" w:rsidRPr="00B23132">
        <w:rPr>
          <w:rFonts w:ascii="Helvetica" w:hAnsi="Helvetica" w:cs="Helvetica"/>
        </w:rPr>
        <w:t xml:space="preserve">, </w:t>
      </w:r>
      <w:r w:rsidR="002863A5" w:rsidRPr="00B23132">
        <w:rPr>
          <w:rFonts w:ascii="Helvetica" w:hAnsi="Helvetica" w:cs="Helvetica"/>
        </w:rPr>
        <w:t xml:space="preserve">Rick Ziegenfuss (Taney), Randy Owens (Webster), Sam </w:t>
      </w:r>
      <w:proofErr w:type="spellStart"/>
      <w:r w:rsidR="002863A5" w:rsidRPr="00B23132">
        <w:rPr>
          <w:rFonts w:ascii="Helvetica" w:hAnsi="Helvetica" w:cs="Helvetica"/>
        </w:rPr>
        <w:t>Rost</w:t>
      </w:r>
      <w:proofErr w:type="spellEnd"/>
      <w:r w:rsidR="002863A5" w:rsidRPr="00B23132">
        <w:rPr>
          <w:rFonts w:ascii="Helvetica" w:hAnsi="Helvetica" w:cs="Helvetica"/>
        </w:rPr>
        <w:t xml:space="preserve"> (Webster), Stan Whitehurst (Webster Alternate)</w:t>
      </w:r>
    </w:p>
    <w:p w14:paraId="6647ACC1" w14:textId="77777777" w:rsidR="00160054" w:rsidRPr="00A47A5C" w:rsidRDefault="00160054" w:rsidP="00F44A3F">
      <w:pPr>
        <w:pStyle w:val="NoSpacing"/>
        <w:rPr>
          <w:rFonts w:ascii="Helvetica" w:hAnsi="Helvetica" w:cs="Helvetica"/>
        </w:rPr>
      </w:pPr>
    </w:p>
    <w:p w14:paraId="1CDA8B98" w14:textId="58BAA5D9" w:rsidR="0025581B" w:rsidRPr="00A47A5C" w:rsidRDefault="00137E22" w:rsidP="00F44A3F">
      <w:pPr>
        <w:pStyle w:val="NoSpacing"/>
        <w:rPr>
          <w:rFonts w:ascii="Helvetica" w:hAnsi="Helvetica" w:cs="Helvetica"/>
        </w:rPr>
      </w:pPr>
      <w:r w:rsidRPr="00A47A5C">
        <w:rPr>
          <w:rFonts w:ascii="Helvetica" w:hAnsi="Helvetica" w:cs="Helvetica"/>
        </w:rPr>
        <w:t>Andy Thomason (OTO),</w:t>
      </w:r>
      <w:r w:rsidR="002863A5" w:rsidRPr="00A47A5C">
        <w:rPr>
          <w:rFonts w:ascii="Helvetica" w:hAnsi="Helvetica" w:cs="Helvetica"/>
        </w:rPr>
        <w:t xml:space="preserve"> </w:t>
      </w:r>
      <w:r w:rsidR="00160054" w:rsidRPr="00A47A5C">
        <w:rPr>
          <w:rFonts w:ascii="Helvetica" w:hAnsi="Helvetica" w:cs="Helvetica"/>
        </w:rPr>
        <w:t>Zeke Hall (MoDOT),</w:t>
      </w:r>
      <w:r w:rsidR="009C26E8" w:rsidRPr="00A47A5C">
        <w:rPr>
          <w:rFonts w:ascii="Helvetica" w:hAnsi="Helvetica" w:cs="Helvetica"/>
        </w:rPr>
        <w:t xml:space="preserve"> </w:t>
      </w:r>
      <w:r w:rsidR="00512F8C" w:rsidRPr="00A47A5C">
        <w:rPr>
          <w:rFonts w:ascii="Helvetica" w:hAnsi="Helvetica" w:cs="Helvetica"/>
        </w:rPr>
        <w:t xml:space="preserve">Frank Miller (MoDOT), </w:t>
      </w:r>
      <w:r w:rsidR="00956D67" w:rsidRPr="00A47A5C">
        <w:rPr>
          <w:rFonts w:ascii="Helvetica" w:hAnsi="Helvetica" w:cs="Helvetica"/>
        </w:rPr>
        <w:t>Beth Schaller (MoDOT)</w:t>
      </w:r>
      <w:r w:rsidR="001E1E13" w:rsidRPr="00A47A5C">
        <w:rPr>
          <w:rFonts w:ascii="Helvetica" w:hAnsi="Helvetica" w:cs="Helvetica"/>
        </w:rPr>
        <w:t>,</w:t>
      </w:r>
      <w:r w:rsidR="00482D3D" w:rsidRPr="00A47A5C">
        <w:rPr>
          <w:rFonts w:ascii="Helvetica" w:hAnsi="Helvetica" w:cs="Helvetica"/>
        </w:rPr>
        <w:t xml:space="preserve"> </w:t>
      </w:r>
      <w:r w:rsidR="009C0400" w:rsidRPr="00A47A5C">
        <w:rPr>
          <w:rFonts w:ascii="Helvetica" w:hAnsi="Helvetica" w:cs="Helvetica"/>
        </w:rPr>
        <w:t>Jason Ray</w:t>
      </w:r>
      <w:r w:rsidR="009C26E8" w:rsidRPr="00A47A5C">
        <w:rPr>
          <w:rFonts w:ascii="Helvetica" w:hAnsi="Helvetica" w:cs="Helvetica"/>
        </w:rPr>
        <w:t xml:space="preserve"> (SMCOG)</w:t>
      </w:r>
      <w:r w:rsidR="00956D67" w:rsidRPr="00A47A5C">
        <w:rPr>
          <w:rFonts w:ascii="Helvetica" w:hAnsi="Helvetica" w:cs="Helvetica"/>
        </w:rPr>
        <w:t>, Jack Weindel (SMCOG)</w:t>
      </w:r>
      <w:r w:rsidR="00596F50" w:rsidRPr="00A47A5C">
        <w:rPr>
          <w:rFonts w:ascii="Helvetica" w:hAnsi="Helvetica" w:cs="Helvetica"/>
        </w:rPr>
        <w:t>, Aishwarya Shrestha (SMCOG)</w:t>
      </w:r>
      <w:r w:rsidR="00B20EDA" w:rsidRPr="00A47A5C">
        <w:rPr>
          <w:rFonts w:ascii="Helvetica" w:hAnsi="Helvetica" w:cs="Helvetica"/>
        </w:rPr>
        <w:t xml:space="preserve">, </w:t>
      </w:r>
      <w:r w:rsidR="004261C8" w:rsidRPr="00A47A5C">
        <w:rPr>
          <w:rFonts w:ascii="Helvetica" w:hAnsi="Helvetica" w:cs="Helvetica"/>
        </w:rPr>
        <w:t xml:space="preserve">Hanna Schinstock (SMCOG), </w:t>
      </w:r>
      <w:r w:rsidR="00115602" w:rsidRPr="00A47A5C">
        <w:rPr>
          <w:rFonts w:ascii="Helvetica" w:hAnsi="Helvetica" w:cs="Helvetica"/>
        </w:rPr>
        <w:t xml:space="preserve">Dan </w:t>
      </w:r>
      <w:proofErr w:type="spellStart"/>
      <w:r w:rsidR="00115602" w:rsidRPr="00A47A5C">
        <w:rPr>
          <w:rFonts w:ascii="Helvetica" w:hAnsi="Helvetica" w:cs="Helvetica"/>
        </w:rPr>
        <w:t>Wadlington</w:t>
      </w:r>
      <w:proofErr w:type="spellEnd"/>
      <w:r w:rsidR="009363AC" w:rsidRPr="00A47A5C">
        <w:rPr>
          <w:rFonts w:ascii="Helvetica" w:hAnsi="Helvetica" w:cs="Helvetica"/>
        </w:rPr>
        <w:t xml:space="preserve"> (Senator Roy Blunt)</w:t>
      </w:r>
      <w:r w:rsidR="00600F2E" w:rsidRPr="00A47A5C">
        <w:rPr>
          <w:rFonts w:ascii="Helvetica" w:hAnsi="Helvetica" w:cs="Helvetica"/>
        </w:rPr>
        <w:t>, Wayne Blades (Stone)</w:t>
      </w:r>
    </w:p>
    <w:p w14:paraId="54BF8C28" w14:textId="77777777" w:rsidR="00985636" w:rsidRPr="00510C43" w:rsidRDefault="00985636" w:rsidP="00985636">
      <w:pPr>
        <w:pStyle w:val="NoSpacing"/>
        <w:rPr>
          <w:rFonts w:ascii="Helvetica" w:hAnsi="Helvetica" w:cs="Helvetica"/>
          <w:highlight w:val="yellow"/>
        </w:rPr>
      </w:pPr>
    </w:p>
    <w:p w14:paraId="2987F4BC" w14:textId="3378F11F" w:rsidR="00EF3763" w:rsidRPr="002443F2" w:rsidRDefault="00544D75" w:rsidP="00985636">
      <w:pPr>
        <w:pStyle w:val="NoSpacing"/>
        <w:rPr>
          <w:rFonts w:ascii="Helvetica" w:hAnsi="Helvetica" w:cs="Helvetica"/>
        </w:rPr>
      </w:pPr>
      <w:r w:rsidRPr="002443F2">
        <w:rPr>
          <w:rFonts w:ascii="Helvetica" w:hAnsi="Helvetica" w:cs="Helvetica"/>
        </w:rPr>
        <w:t>The meeting was calle</w:t>
      </w:r>
      <w:r w:rsidR="001E26E6" w:rsidRPr="002443F2">
        <w:rPr>
          <w:rFonts w:ascii="Helvetica" w:hAnsi="Helvetica" w:cs="Helvetica"/>
        </w:rPr>
        <w:t xml:space="preserve">d to order by </w:t>
      </w:r>
      <w:r w:rsidR="00C361C2">
        <w:rPr>
          <w:rFonts w:ascii="Helvetica" w:hAnsi="Helvetica" w:cs="Helvetica"/>
        </w:rPr>
        <w:t>Vice</w:t>
      </w:r>
      <w:r w:rsidR="008F01A0">
        <w:rPr>
          <w:rFonts w:ascii="Helvetica" w:hAnsi="Helvetica" w:cs="Helvetica"/>
        </w:rPr>
        <w:t>-</w:t>
      </w:r>
      <w:r w:rsidR="00C361C2">
        <w:rPr>
          <w:rFonts w:ascii="Helvetica" w:hAnsi="Helvetica" w:cs="Helvetica"/>
        </w:rPr>
        <w:t>Chair Dennis</w:t>
      </w:r>
      <w:r w:rsidR="00DC1AC6">
        <w:rPr>
          <w:rFonts w:ascii="Helvetica" w:hAnsi="Helvetica" w:cs="Helvetica"/>
        </w:rPr>
        <w:t xml:space="preserve"> Pyle</w:t>
      </w:r>
      <w:r w:rsidRPr="002443F2">
        <w:rPr>
          <w:rFonts w:ascii="Helvetica" w:hAnsi="Helvetica" w:cs="Helvetica"/>
        </w:rPr>
        <w:t>.</w:t>
      </w:r>
    </w:p>
    <w:p w14:paraId="5F731AFC" w14:textId="6838153D" w:rsidR="00544D75" w:rsidRPr="00EE2658" w:rsidRDefault="00544D75" w:rsidP="05CBB399">
      <w:pPr>
        <w:pStyle w:val="NoSpacing"/>
        <w:rPr>
          <w:rFonts w:ascii="Helvetica" w:hAnsi="Helvetica" w:cs="Helvetica"/>
          <w:highlight w:val="yellow"/>
        </w:rPr>
      </w:pPr>
    </w:p>
    <w:p w14:paraId="7516CAE7" w14:textId="10C5E2EB" w:rsidR="00EF3763" w:rsidRPr="00C64371" w:rsidRDefault="00EF3763" w:rsidP="00EF376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C64371">
        <w:rPr>
          <w:rFonts w:ascii="Helvetica" w:hAnsi="Helvetica" w:cs="Helvetica"/>
          <w:b/>
        </w:rPr>
        <w:t xml:space="preserve">Introductions </w:t>
      </w:r>
      <w:r w:rsidR="002F381D" w:rsidRPr="00C64371">
        <w:rPr>
          <w:rFonts w:ascii="Helvetica" w:hAnsi="Helvetica" w:cs="Helvetica"/>
          <w:b/>
        </w:rPr>
        <w:t>by County</w:t>
      </w:r>
      <w:r w:rsidR="00C64371" w:rsidRPr="00C64371">
        <w:rPr>
          <w:rFonts w:ascii="Helvetica" w:hAnsi="Helvetica" w:cs="Helvetica"/>
          <w:b/>
        </w:rPr>
        <w:t xml:space="preserve"> &amp; Guests</w:t>
      </w:r>
    </w:p>
    <w:p w14:paraId="33FEF67D" w14:textId="70C091D6" w:rsidR="00544D75" w:rsidRPr="002443F2" w:rsidRDefault="00EF3763" w:rsidP="00EF3763">
      <w:pPr>
        <w:pStyle w:val="NoSpacing"/>
        <w:ind w:left="360"/>
        <w:rPr>
          <w:rFonts w:ascii="Helvetica" w:hAnsi="Helvetica" w:cs="Helvetica"/>
        </w:rPr>
      </w:pPr>
      <w:r w:rsidRPr="002443F2">
        <w:rPr>
          <w:rFonts w:ascii="Helvetica" w:hAnsi="Helvetica" w:cs="Helvetica"/>
        </w:rPr>
        <w:t xml:space="preserve">Self-introductions were </w:t>
      </w:r>
      <w:r w:rsidR="002443F2" w:rsidRPr="002443F2">
        <w:rPr>
          <w:rFonts w:ascii="Helvetica" w:hAnsi="Helvetica" w:cs="Helvetica"/>
        </w:rPr>
        <w:t>skipped</w:t>
      </w:r>
      <w:r w:rsidRPr="002443F2">
        <w:rPr>
          <w:rFonts w:ascii="Helvetica" w:hAnsi="Helvetica" w:cs="Helvetica"/>
        </w:rPr>
        <w:t>.</w:t>
      </w:r>
    </w:p>
    <w:p w14:paraId="16FFF997" w14:textId="77777777" w:rsidR="00EF3763" w:rsidRPr="00EE2658" w:rsidRDefault="00EF3763" w:rsidP="00985636">
      <w:pPr>
        <w:pStyle w:val="NoSpacing"/>
        <w:rPr>
          <w:rFonts w:ascii="Helvetica" w:hAnsi="Helvetica" w:cs="Helvetica"/>
          <w:sz w:val="20"/>
          <w:highlight w:val="yellow"/>
        </w:rPr>
      </w:pPr>
    </w:p>
    <w:p w14:paraId="655A3344" w14:textId="77777777" w:rsidR="00085FCA" w:rsidRPr="00C64371" w:rsidRDefault="00085FCA" w:rsidP="000D64F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C64371">
        <w:rPr>
          <w:rFonts w:ascii="Helvetica" w:hAnsi="Helvetica" w:cs="Helvetica"/>
          <w:b/>
        </w:rPr>
        <w:t>Approval of the agenda:</w:t>
      </w:r>
    </w:p>
    <w:p w14:paraId="35CFB2CF" w14:textId="0FE2EA11" w:rsidR="00C64371" w:rsidRPr="00170027" w:rsidRDefault="00ED26E8" w:rsidP="00C64371">
      <w:pPr>
        <w:pStyle w:val="NoSpacing"/>
        <w:ind w:left="360"/>
        <w:rPr>
          <w:rFonts w:ascii="Helvetica" w:hAnsi="Helvetica" w:cs="Helvetica"/>
        </w:rPr>
      </w:pPr>
      <w:r w:rsidRPr="00170027">
        <w:rPr>
          <w:rFonts w:ascii="Helvetica" w:hAnsi="Helvetica" w:cs="Helvetica"/>
        </w:rPr>
        <w:t>Motion to approve the agenda made by</w:t>
      </w:r>
      <w:r w:rsidR="003C576D" w:rsidRPr="00170027">
        <w:rPr>
          <w:rFonts w:ascii="Helvetica" w:hAnsi="Helvetica" w:cs="Helvetica"/>
        </w:rPr>
        <w:t xml:space="preserve"> </w:t>
      </w:r>
      <w:r w:rsidR="00113EC9" w:rsidRPr="00170027">
        <w:rPr>
          <w:rFonts w:ascii="Helvetica" w:hAnsi="Helvetica" w:cs="Helvetica"/>
        </w:rPr>
        <w:t>H</w:t>
      </w:r>
      <w:r w:rsidR="00076C48">
        <w:rPr>
          <w:rFonts w:ascii="Helvetica" w:hAnsi="Helvetica" w:cs="Helvetica"/>
        </w:rPr>
        <w:t>oward</w:t>
      </w:r>
      <w:r w:rsidR="00122CD4" w:rsidRPr="00170027">
        <w:rPr>
          <w:rFonts w:ascii="Helvetica" w:hAnsi="Helvetica" w:cs="Helvetica"/>
        </w:rPr>
        <w:t xml:space="preserve">, </w:t>
      </w:r>
      <w:r w:rsidRPr="00170027">
        <w:rPr>
          <w:rFonts w:ascii="Helvetica" w:hAnsi="Helvetica" w:cs="Helvetica"/>
        </w:rPr>
        <w:t>motion seconded by</w:t>
      </w:r>
      <w:r w:rsidR="00AB77EF" w:rsidRPr="00170027">
        <w:rPr>
          <w:rFonts w:ascii="Helvetica" w:hAnsi="Helvetica" w:cs="Helvetica"/>
        </w:rPr>
        <w:t xml:space="preserve"> </w:t>
      </w:r>
      <w:r w:rsidR="00076C48">
        <w:rPr>
          <w:rFonts w:ascii="Helvetica" w:hAnsi="Helvetica" w:cs="Helvetica"/>
        </w:rPr>
        <w:t>Max</w:t>
      </w:r>
      <w:r w:rsidR="00137E22" w:rsidRPr="00170027">
        <w:rPr>
          <w:rFonts w:ascii="Helvetica" w:hAnsi="Helvetica" w:cs="Helvetica"/>
        </w:rPr>
        <w:t>.</w:t>
      </w:r>
      <w:r w:rsidRPr="00170027">
        <w:rPr>
          <w:rFonts w:ascii="Helvetica" w:hAnsi="Helvetica" w:cs="Helvetica"/>
        </w:rPr>
        <w:t xml:space="preserve"> All </w:t>
      </w:r>
      <w:r w:rsidR="00645461">
        <w:rPr>
          <w:rFonts w:ascii="Helvetica" w:hAnsi="Helvetica" w:cs="Helvetica"/>
        </w:rPr>
        <w:t>ay</w:t>
      </w:r>
      <w:r w:rsidR="00170027" w:rsidRPr="00170027">
        <w:rPr>
          <w:rFonts w:ascii="Helvetica" w:hAnsi="Helvetica" w:cs="Helvetica"/>
        </w:rPr>
        <w:t>es</w:t>
      </w:r>
      <w:r w:rsidRPr="00170027">
        <w:rPr>
          <w:rFonts w:ascii="Helvetica" w:hAnsi="Helvetica" w:cs="Helvetica"/>
        </w:rPr>
        <w:t>. Motion carried.</w:t>
      </w:r>
    </w:p>
    <w:p w14:paraId="36576B4C" w14:textId="77777777" w:rsidR="00C64371" w:rsidRPr="00C64371" w:rsidRDefault="00C64371" w:rsidP="00CC07D9">
      <w:pPr>
        <w:pStyle w:val="NoSpacing"/>
        <w:rPr>
          <w:rFonts w:ascii="Helvetica" w:hAnsi="Helvetica" w:cs="Helvetica"/>
          <w:highlight w:val="yellow"/>
        </w:rPr>
      </w:pPr>
    </w:p>
    <w:p w14:paraId="1301B39A" w14:textId="3422695F" w:rsidR="00085FCA" w:rsidRPr="0045689A" w:rsidRDefault="00B24C22" w:rsidP="00ED26E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45689A">
        <w:rPr>
          <w:rFonts w:ascii="Helvetica" w:hAnsi="Helvetica" w:cs="Helvetica"/>
          <w:b/>
        </w:rPr>
        <w:t>Approval of</w:t>
      </w:r>
      <w:r w:rsidR="001E26E6" w:rsidRPr="0045689A">
        <w:rPr>
          <w:rFonts w:ascii="Helvetica" w:hAnsi="Helvetica" w:cs="Helvetica"/>
          <w:b/>
        </w:rPr>
        <w:t xml:space="preserve"> minutes</w:t>
      </w:r>
      <w:r w:rsidR="00985636" w:rsidRPr="0045689A">
        <w:rPr>
          <w:rFonts w:ascii="Helvetica" w:hAnsi="Helvetica" w:cs="Helvetica"/>
          <w:b/>
        </w:rPr>
        <w:t>:</w:t>
      </w:r>
    </w:p>
    <w:p w14:paraId="2D8438D6" w14:textId="2E9716C0" w:rsidR="00AD0ED9" w:rsidRPr="005D2F7B" w:rsidRDefault="001E26E6" w:rsidP="00AD0ED9">
      <w:pPr>
        <w:pStyle w:val="NoSpacing"/>
        <w:ind w:left="360"/>
        <w:rPr>
          <w:rFonts w:ascii="Helvetica" w:hAnsi="Helvetica" w:cs="Helvetica"/>
        </w:rPr>
      </w:pPr>
      <w:r w:rsidRPr="005D2F7B">
        <w:rPr>
          <w:rFonts w:ascii="Helvetica" w:hAnsi="Helvetica" w:cs="Helvetica"/>
        </w:rPr>
        <w:t>Motion</w:t>
      </w:r>
      <w:r w:rsidR="006A0152" w:rsidRPr="005D2F7B">
        <w:rPr>
          <w:rFonts w:ascii="Helvetica" w:hAnsi="Helvetica" w:cs="Helvetica"/>
        </w:rPr>
        <w:t xml:space="preserve"> to approve the </w:t>
      </w:r>
      <w:r w:rsidR="00D267E2" w:rsidRPr="005D2F7B">
        <w:rPr>
          <w:rFonts w:ascii="Helvetica" w:hAnsi="Helvetica" w:cs="Helvetica"/>
        </w:rPr>
        <w:t>Ma</w:t>
      </w:r>
      <w:r w:rsidR="004854A6" w:rsidRPr="005D2F7B">
        <w:rPr>
          <w:rFonts w:ascii="Helvetica" w:hAnsi="Helvetica" w:cs="Helvetica"/>
        </w:rPr>
        <w:t>y</w:t>
      </w:r>
      <w:r w:rsidR="00D267E2" w:rsidRPr="005D2F7B">
        <w:rPr>
          <w:rFonts w:ascii="Helvetica" w:hAnsi="Helvetica" w:cs="Helvetica"/>
        </w:rPr>
        <w:t xml:space="preserve"> 1</w:t>
      </w:r>
      <w:r w:rsidR="004854A6" w:rsidRPr="005D2F7B">
        <w:rPr>
          <w:rFonts w:ascii="Helvetica" w:hAnsi="Helvetica" w:cs="Helvetica"/>
        </w:rPr>
        <w:t>3</w:t>
      </w:r>
      <w:r w:rsidR="00D267E2" w:rsidRPr="005D2F7B">
        <w:rPr>
          <w:rFonts w:ascii="Helvetica" w:hAnsi="Helvetica" w:cs="Helvetica"/>
        </w:rPr>
        <w:t>, 2020</w:t>
      </w:r>
      <w:r w:rsidR="006A0152" w:rsidRPr="005D2F7B">
        <w:rPr>
          <w:rFonts w:ascii="Helvetica" w:hAnsi="Helvetica" w:cs="Helvetica"/>
        </w:rPr>
        <w:t xml:space="preserve"> meeting</w:t>
      </w:r>
      <w:r w:rsidR="00F44A3F" w:rsidRPr="005D2F7B">
        <w:rPr>
          <w:rFonts w:ascii="Helvetica" w:hAnsi="Helvetica" w:cs="Helvetica"/>
        </w:rPr>
        <w:t xml:space="preserve"> minutes</w:t>
      </w:r>
      <w:r w:rsidRPr="005D2F7B">
        <w:rPr>
          <w:rFonts w:ascii="Helvetica" w:hAnsi="Helvetica" w:cs="Helvetica"/>
        </w:rPr>
        <w:t xml:space="preserve"> made</w:t>
      </w:r>
      <w:r w:rsidR="00EE6115">
        <w:rPr>
          <w:rFonts w:ascii="Helvetica" w:hAnsi="Helvetica" w:cs="Helvetica"/>
        </w:rPr>
        <w:t xml:space="preserve"> by Sam, motion seconded by </w:t>
      </w:r>
      <w:r w:rsidR="002F4A95">
        <w:rPr>
          <w:rFonts w:ascii="Helvetica" w:hAnsi="Helvetica" w:cs="Helvetica"/>
        </w:rPr>
        <w:t>Hank</w:t>
      </w:r>
      <w:r w:rsidR="00ED26E8" w:rsidRPr="005D2F7B">
        <w:rPr>
          <w:rFonts w:ascii="Helvetica" w:hAnsi="Helvetica" w:cs="Helvetica"/>
        </w:rPr>
        <w:t xml:space="preserve">. All </w:t>
      </w:r>
      <w:r w:rsidR="00723C65">
        <w:rPr>
          <w:rFonts w:ascii="Helvetica" w:hAnsi="Helvetica" w:cs="Helvetica"/>
        </w:rPr>
        <w:t>ayes</w:t>
      </w:r>
      <w:r w:rsidR="00ED26E8" w:rsidRPr="005D2F7B">
        <w:rPr>
          <w:rFonts w:ascii="Helvetica" w:hAnsi="Helvetica" w:cs="Helvetica"/>
        </w:rPr>
        <w:t>.</w:t>
      </w:r>
      <w:r w:rsidR="006A0152" w:rsidRPr="005D2F7B">
        <w:rPr>
          <w:rFonts w:ascii="Helvetica" w:hAnsi="Helvetica" w:cs="Helvetica"/>
        </w:rPr>
        <w:t xml:space="preserve"> Motion carried</w:t>
      </w:r>
      <w:r w:rsidR="00B31F7F" w:rsidRPr="005D2F7B">
        <w:rPr>
          <w:rFonts w:ascii="Helvetica" w:hAnsi="Helvetica" w:cs="Helvetica"/>
        </w:rPr>
        <w:t>.</w:t>
      </w:r>
    </w:p>
    <w:p w14:paraId="4055C5F8" w14:textId="77777777" w:rsidR="003B4A0E" w:rsidRPr="00990207" w:rsidRDefault="003B4A0E" w:rsidP="00CC07D9">
      <w:pPr>
        <w:pStyle w:val="NoSpacing"/>
        <w:shd w:val="clear" w:color="auto" w:fill="FFFFFF"/>
        <w:rPr>
          <w:rFonts w:ascii="Helvetica" w:hAnsi="Helvetica" w:cs="Helvetica"/>
        </w:rPr>
      </w:pPr>
    </w:p>
    <w:p w14:paraId="565F905E" w14:textId="5B7627C0" w:rsidR="00661CF5" w:rsidRPr="0045689A" w:rsidRDefault="005862AC" w:rsidP="00331E4A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45689A">
        <w:rPr>
          <w:rFonts w:ascii="Helvetica" w:hAnsi="Helvetica" w:cs="Helvetica"/>
          <w:b/>
        </w:rPr>
        <w:t xml:space="preserve">SMCOG </w:t>
      </w:r>
      <w:r w:rsidR="00661CF5" w:rsidRPr="0045689A">
        <w:rPr>
          <w:rFonts w:ascii="Helvetica" w:hAnsi="Helvetica" w:cs="Helvetica"/>
          <w:b/>
        </w:rPr>
        <w:t>Staff Update:</w:t>
      </w:r>
    </w:p>
    <w:p w14:paraId="5700C513" w14:textId="272006C0" w:rsidR="003051A6" w:rsidRPr="00A52F5D" w:rsidRDefault="00CC07D9" w:rsidP="00582E9A">
      <w:pPr>
        <w:pStyle w:val="NoSpacing"/>
        <w:numPr>
          <w:ilvl w:val="1"/>
          <w:numId w:val="1"/>
        </w:numPr>
        <w:tabs>
          <w:tab w:val="left" w:pos="1710"/>
        </w:tabs>
        <w:ind w:left="720" w:hanging="270"/>
        <w:rPr>
          <w:rFonts w:ascii="Helvetica" w:hAnsi="Helvetica" w:cs="Helvetica"/>
        </w:rPr>
      </w:pPr>
      <w:r>
        <w:rPr>
          <w:rFonts w:ascii="Helvetica" w:hAnsi="Helvetica" w:cs="Helvetica"/>
        </w:rPr>
        <w:t>Recap of MoDOT Transportation Planning Workshop</w:t>
      </w:r>
    </w:p>
    <w:p w14:paraId="2B1064E2" w14:textId="0AA124B6" w:rsidR="000518D8" w:rsidRDefault="005C57BF" w:rsidP="003654AB">
      <w:pPr>
        <w:pStyle w:val="NoSpacing"/>
        <w:tabs>
          <w:tab w:val="left" w:pos="1710"/>
        </w:tabs>
        <w:ind w:left="72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Aishwarya </w:t>
      </w:r>
      <w:r w:rsidR="005842A0">
        <w:rPr>
          <w:rFonts w:ascii="Helvetica" w:hAnsi="Helvetica" w:cs="Helvetica"/>
        </w:rPr>
        <w:t xml:space="preserve">summarized the information from the workshop. </w:t>
      </w:r>
      <w:r w:rsidR="007E7992">
        <w:rPr>
          <w:rFonts w:ascii="Helvetica" w:hAnsi="Helvetica" w:cs="Helvetica"/>
        </w:rPr>
        <w:t xml:space="preserve">FY2020 and FY2021 </w:t>
      </w:r>
      <w:r w:rsidR="00284A6B">
        <w:rPr>
          <w:rFonts w:ascii="Helvetica" w:hAnsi="Helvetica" w:cs="Helvetica"/>
        </w:rPr>
        <w:t>YTD revenues were presented</w:t>
      </w:r>
      <w:r w:rsidR="00E75606">
        <w:rPr>
          <w:rFonts w:ascii="Helvetica" w:hAnsi="Helvetica" w:cs="Helvetica"/>
        </w:rPr>
        <w:t xml:space="preserve">. </w:t>
      </w:r>
      <w:r w:rsidR="003D17AC">
        <w:rPr>
          <w:rFonts w:ascii="Helvetica" w:hAnsi="Helvetica" w:cs="Helvetica"/>
        </w:rPr>
        <w:t xml:space="preserve">Funding projections based on </w:t>
      </w:r>
      <w:r w:rsidR="00A723C5">
        <w:rPr>
          <w:rFonts w:ascii="Helvetica" w:hAnsi="Helvetica" w:cs="Helvetica"/>
        </w:rPr>
        <w:t>last year’s asset management plan</w:t>
      </w:r>
      <w:r w:rsidR="003425C9">
        <w:rPr>
          <w:rFonts w:ascii="Helvetica" w:hAnsi="Helvetica" w:cs="Helvetica"/>
        </w:rPr>
        <w:t xml:space="preserve"> was also presented. </w:t>
      </w:r>
      <w:r w:rsidR="009405CE">
        <w:rPr>
          <w:rFonts w:ascii="Helvetica" w:hAnsi="Helvetica" w:cs="Helvetica"/>
        </w:rPr>
        <w:t>Partnership development p</w:t>
      </w:r>
      <w:r w:rsidR="00E75606">
        <w:rPr>
          <w:rFonts w:ascii="Helvetica" w:hAnsi="Helvetica" w:cs="Helvetica"/>
        </w:rPr>
        <w:t xml:space="preserve">rograms such as </w:t>
      </w:r>
      <w:r w:rsidR="008F01A0">
        <w:rPr>
          <w:rFonts w:ascii="Helvetica" w:hAnsi="Helvetica" w:cs="Helvetica"/>
        </w:rPr>
        <w:t xml:space="preserve">the </w:t>
      </w:r>
      <w:r w:rsidR="00E75606">
        <w:rPr>
          <w:rFonts w:ascii="Helvetica" w:hAnsi="Helvetica" w:cs="Helvetica"/>
        </w:rPr>
        <w:t xml:space="preserve">Statewide Cost Share Program, State Infrastructure </w:t>
      </w:r>
      <w:r w:rsidR="009405CE">
        <w:rPr>
          <w:rFonts w:ascii="Helvetica" w:hAnsi="Helvetica" w:cs="Helvetica"/>
        </w:rPr>
        <w:t>Bank</w:t>
      </w:r>
      <w:r w:rsidR="008F01A0">
        <w:rPr>
          <w:rFonts w:ascii="Helvetica" w:hAnsi="Helvetica" w:cs="Helvetica"/>
        </w:rPr>
        <w:t>,</w:t>
      </w:r>
      <w:r w:rsidR="009405CE">
        <w:rPr>
          <w:rFonts w:ascii="Helvetica" w:hAnsi="Helvetica" w:cs="Helvetica"/>
        </w:rPr>
        <w:t xml:space="preserve"> and Statewide Transportation Assistance Revolving (STAR) fund</w:t>
      </w:r>
      <w:r w:rsidR="009A5A22">
        <w:rPr>
          <w:rFonts w:ascii="Helvetica" w:hAnsi="Helvetica" w:cs="Helvetica"/>
        </w:rPr>
        <w:t xml:space="preserve"> were also mentioned. </w:t>
      </w:r>
    </w:p>
    <w:p w14:paraId="10D55E4C" w14:textId="77777777" w:rsidR="003654AB" w:rsidRPr="003654AB" w:rsidRDefault="003654AB" w:rsidP="003654AB">
      <w:pPr>
        <w:pStyle w:val="NoSpacing"/>
        <w:tabs>
          <w:tab w:val="left" w:pos="1710"/>
        </w:tabs>
        <w:ind w:left="720"/>
        <w:rPr>
          <w:rFonts w:ascii="Helvetica" w:hAnsi="Helvetica" w:cs="Helvetica"/>
        </w:rPr>
      </w:pPr>
    </w:p>
    <w:p w14:paraId="1064D319" w14:textId="5A6031FD" w:rsidR="00A8491F" w:rsidRDefault="00320939" w:rsidP="00826233">
      <w:pPr>
        <w:pStyle w:val="NoSpacing"/>
        <w:numPr>
          <w:ilvl w:val="1"/>
          <w:numId w:val="1"/>
        </w:numPr>
        <w:tabs>
          <w:tab w:val="left" w:pos="1710"/>
        </w:tabs>
        <w:ind w:left="720" w:hanging="270"/>
        <w:rPr>
          <w:rFonts w:ascii="Helvetica" w:hAnsi="Helvetica" w:cs="Helvetica"/>
        </w:rPr>
      </w:pPr>
      <w:r>
        <w:rPr>
          <w:rFonts w:ascii="Helvetica" w:hAnsi="Helvetica" w:cs="Helvetica"/>
        </w:rPr>
        <w:t>Traffic Counts</w:t>
      </w:r>
    </w:p>
    <w:p w14:paraId="42B10A4F" w14:textId="11682C89" w:rsidR="00A1421C" w:rsidRPr="00671404" w:rsidRDefault="000430E7" w:rsidP="00A1421C">
      <w:pPr>
        <w:pStyle w:val="NoSpacing"/>
        <w:tabs>
          <w:tab w:val="left" w:pos="1710"/>
        </w:tabs>
        <w:ind w:left="72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Aishwarya noted that SMCOG’s traffic counter is not working, and </w:t>
      </w:r>
      <w:r w:rsidR="00882203">
        <w:rPr>
          <w:rFonts w:ascii="Helvetica" w:hAnsi="Helvetica" w:cs="Helvetica"/>
        </w:rPr>
        <w:t xml:space="preserve">the office is in the process of getting a new one. </w:t>
      </w:r>
      <w:r w:rsidR="003E380C">
        <w:rPr>
          <w:rFonts w:ascii="Helvetica" w:hAnsi="Helvetica" w:cs="Helvetica"/>
        </w:rPr>
        <w:t xml:space="preserve">In the meantime, SMCOG is using </w:t>
      </w:r>
      <w:proofErr w:type="spellStart"/>
      <w:r w:rsidR="003E380C">
        <w:rPr>
          <w:rFonts w:ascii="Helvetica" w:hAnsi="Helvetica" w:cs="Helvetica"/>
        </w:rPr>
        <w:t>Kaysinger</w:t>
      </w:r>
      <w:proofErr w:type="spellEnd"/>
      <w:r w:rsidR="003E380C">
        <w:rPr>
          <w:rFonts w:ascii="Helvetica" w:hAnsi="Helvetica" w:cs="Helvetica"/>
        </w:rPr>
        <w:t xml:space="preserve"> Basin</w:t>
      </w:r>
      <w:r w:rsidR="00605C21">
        <w:rPr>
          <w:rFonts w:ascii="Helvetica" w:hAnsi="Helvetica" w:cs="Helvetica"/>
        </w:rPr>
        <w:t xml:space="preserve"> RPC</w:t>
      </w:r>
      <w:r w:rsidR="003E380C">
        <w:rPr>
          <w:rFonts w:ascii="Helvetica" w:hAnsi="Helvetica" w:cs="Helvetica"/>
        </w:rPr>
        <w:t xml:space="preserve">’s traffic counter. </w:t>
      </w:r>
      <w:r w:rsidR="00967922">
        <w:rPr>
          <w:rFonts w:ascii="Helvetica" w:hAnsi="Helvetica" w:cs="Helvetica"/>
        </w:rPr>
        <w:t xml:space="preserve">She also </w:t>
      </w:r>
      <w:r w:rsidR="00EB5DB0">
        <w:rPr>
          <w:rFonts w:ascii="Helvetica" w:hAnsi="Helvetica" w:cs="Helvetica"/>
        </w:rPr>
        <w:t xml:space="preserve">highlighted that as a SMCOG member, local governments have access to one free traffic count, in one location, per SMCOG fiscal year. Additional counts may be conducted </w:t>
      </w:r>
      <w:r w:rsidR="008F01A0">
        <w:rPr>
          <w:rFonts w:ascii="Helvetica" w:hAnsi="Helvetica" w:cs="Helvetica"/>
        </w:rPr>
        <w:t>for</w:t>
      </w:r>
      <w:r w:rsidR="00EB5DB0">
        <w:rPr>
          <w:rFonts w:ascii="Helvetica" w:hAnsi="Helvetica" w:cs="Helvetica"/>
        </w:rPr>
        <w:t xml:space="preserve"> $50 each. </w:t>
      </w:r>
    </w:p>
    <w:p w14:paraId="5D50F649" w14:textId="77777777" w:rsidR="00A8491F" w:rsidRDefault="00A8491F" w:rsidP="00A8491F">
      <w:pPr>
        <w:pStyle w:val="NoSpacing"/>
        <w:tabs>
          <w:tab w:val="left" w:pos="1710"/>
        </w:tabs>
        <w:ind w:left="720"/>
        <w:rPr>
          <w:rFonts w:ascii="Helvetica" w:hAnsi="Helvetica" w:cs="Helvetica"/>
          <w:highlight w:val="yellow"/>
        </w:rPr>
      </w:pPr>
    </w:p>
    <w:p w14:paraId="0DCA0CBA" w14:textId="17091062" w:rsidR="00320939" w:rsidRDefault="00320939" w:rsidP="00826233">
      <w:pPr>
        <w:pStyle w:val="NoSpacing"/>
        <w:numPr>
          <w:ilvl w:val="1"/>
          <w:numId w:val="1"/>
        </w:numPr>
        <w:tabs>
          <w:tab w:val="left" w:pos="1710"/>
        </w:tabs>
        <w:ind w:left="720" w:hanging="270"/>
        <w:rPr>
          <w:rFonts w:ascii="Helvetica" w:hAnsi="Helvetica" w:cs="Helvetica"/>
        </w:rPr>
      </w:pPr>
      <w:r>
        <w:rPr>
          <w:rFonts w:ascii="Helvetica" w:hAnsi="Helvetica" w:cs="Helvetica"/>
        </w:rPr>
        <w:t>Upcoming TAC Meeting</w:t>
      </w:r>
    </w:p>
    <w:p w14:paraId="51C64FD9" w14:textId="58D91338" w:rsidR="00320939" w:rsidRDefault="00B870EF" w:rsidP="00320939">
      <w:pPr>
        <w:pStyle w:val="NoSpacing"/>
        <w:tabs>
          <w:tab w:val="left" w:pos="1710"/>
        </w:tabs>
        <w:ind w:left="720"/>
        <w:rPr>
          <w:rFonts w:ascii="Helvetica" w:hAnsi="Helvetica" w:cs="Helvetica"/>
        </w:rPr>
      </w:pPr>
      <w:r>
        <w:rPr>
          <w:rFonts w:ascii="Helvetica" w:hAnsi="Helvetica" w:cs="Helvetica"/>
        </w:rPr>
        <w:t>Aishwarya asked all the members if they preferred</w:t>
      </w:r>
      <w:r w:rsidR="00382000">
        <w:rPr>
          <w:rFonts w:ascii="Helvetica" w:hAnsi="Helvetica" w:cs="Helvetica"/>
        </w:rPr>
        <w:t xml:space="preserve"> a virtual or in-person meeting for the next TAC </w:t>
      </w:r>
      <w:r w:rsidR="005D5DE7">
        <w:rPr>
          <w:rFonts w:ascii="Helvetica" w:hAnsi="Helvetica" w:cs="Helvetica"/>
        </w:rPr>
        <w:t>meeting</w:t>
      </w:r>
      <w:r w:rsidR="00382000">
        <w:rPr>
          <w:rFonts w:ascii="Helvetica" w:hAnsi="Helvetica" w:cs="Helvetica"/>
        </w:rPr>
        <w:t xml:space="preserve"> on January 13, 2021. There was </w:t>
      </w:r>
      <w:r w:rsidR="005D5DE7">
        <w:rPr>
          <w:rFonts w:ascii="Helvetica" w:hAnsi="Helvetica" w:cs="Helvetica"/>
        </w:rPr>
        <w:t>a consensus</w:t>
      </w:r>
      <w:r w:rsidR="00382000">
        <w:rPr>
          <w:rFonts w:ascii="Helvetica" w:hAnsi="Helvetica" w:cs="Helvetica"/>
        </w:rPr>
        <w:t xml:space="preserve"> for </w:t>
      </w:r>
      <w:r w:rsidR="00152468">
        <w:rPr>
          <w:rFonts w:ascii="Helvetica" w:hAnsi="Helvetica" w:cs="Helvetica"/>
        </w:rPr>
        <w:t xml:space="preserve">an </w:t>
      </w:r>
      <w:r w:rsidR="00CE5795">
        <w:rPr>
          <w:rFonts w:ascii="Helvetica" w:hAnsi="Helvetica" w:cs="Helvetica"/>
        </w:rPr>
        <w:t xml:space="preserve">online meeting via Zoom. </w:t>
      </w:r>
    </w:p>
    <w:p w14:paraId="787F4FE1" w14:textId="77777777" w:rsidR="00465592" w:rsidRDefault="00465592" w:rsidP="00320939">
      <w:pPr>
        <w:pStyle w:val="NoSpacing"/>
        <w:tabs>
          <w:tab w:val="left" w:pos="1710"/>
        </w:tabs>
        <w:ind w:left="720"/>
        <w:rPr>
          <w:rFonts w:ascii="Helvetica" w:hAnsi="Helvetica" w:cs="Helvetica"/>
        </w:rPr>
      </w:pPr>
    </w:p>
    <w:p w14:paraId="688CDBA2" w14:textId="376A8DAE" w:rsidR="00826233" w:rsidRPr="00671404" w:rsidRDefault="00826233" w:rsidP="00826233">
      <w:pPr>
        <w:pStyle w:val="NoSpacing"/>
        <w:numPr>
          <w:ilvl w:val="1"/>
          <w:numId w:val="1"/>
        </w:numPr>
        <w:tabs>
          <w:tab w:val="left" w:pos="1710"/>
        </w:tabs>
        <w:ind w:left="720" w:hanging="270"/>
        <w:rPr>
          <w:rFonts w:ascii="Helvetica" w:hAnsi="Helvetica" w:cs="Helvetica"/>
        </w:rPr>
      </w:pPr>
      <w:r w:rsidRPr="00671404">
        <w:rPr>
          <w:rFonts w:ascii="Helvetica" w:hAnsi="Helvetica" w:cs="Helvetica"/>
        </w:rPr>
        <w:t>Other Items of Interest:</w:t>
      </w:r>
    </w:p>
    <w:p w14:paraId="303BA933" w14:textId="1691ECDD" w:rsidR="00B15850" w:rsidRDefault="000A1FA1" w:rsidP="003051A6">
      <w:pPr>
        <w:pStyle w:val="NoSpacing"/>
        <w:tabs>
          <w:tab w:val="left" w:pos="1710"/>
        </w:tabs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</w:rPr>
        <w:t xml:space="preserve">Aishwarya </w:t>
      </w:r>
      <w:r w:rsidR="002C2EBD">
        <w:rPr>
          <w:rFonts w:ascii="Helvetica" w:hAnsi="Helvetica" w:cs="Helvetica"/>
        </w:rPr>
        <w:t>highlighted the National Strategic Plan</w:t>
      </w:r>
      <w:r w:rsidR="001370C5">
        <w:rPr>
          <w:rFonts w:ascii="Helvetica" w:hAnsi="Helvetica" w:cs="Helvetica"/>
        </w:rPr>
        <w:t xml:space="preserve">. She noted that </w:t>
      </w:r>
      <w:r w:rsidR="00445E34">
        <w:rPr>
          <w:rFonts w:ascii="Helvetica" w:hAnsi="Helvetica" w:cs="Helvetica"/>
        </w:rPr>
        <w:t xml:space="preserve">the </w:t>
      </w:r>
      <w:r w:rsidR="00445E34" w:rsidRPr="00445E34">
        <w:rPr>
          <w:rFonts w:ascii="Helvetica" w:hAnsi="Helvetica" w:cs="Helvetica"/>
          <w:bCs/>
        </w:rPr>
        <w:t>U.S. DOT unveiled for the first time a national freight transportation strategy that aims to guide national freight policy and investment and provide a framework for better multimodal connection.</w:t>
      </w:r>
      <w:r w:rsidR="00160898">
        <w:rPr>
          <w:rFonts w:ascii="Helvetica" w:hAnsi="Helvetica" w:cs="Helvetica"/>
          <w:bCs/>
        </w:rPr>
        <w:t xml:space="preserve"> She noted that the agenda packet contains</w:t>
      </w:r>
      <w:r w:rsidR="003D556E">
        <w:rPr>
          <w:rFonts w:ascii="Helvetica" w:hAnsi="Helvetica" w:cs="Helvetica"/>
          <w:bCs/>
        </w:rPr>
        <w:t xml:space="preserve"> the Missouri </w:t>
      </w:r>
      <w:r w:rsidR="003C7E2E">
        <w:rPr>
          <w:rFonts w:ascii="Helvetica" w:hAnsi="Helvetica" w:cs="Helvetica"/>
          <w:bCs/>
        </w:rPr>
        <w:t>Freight</w:t>
      </w:r>
      <w:r w:rsidR="003D556E">
        <w:rPr>
          <w:rFonts w:ascii="Helvetica" w:hAnsi="Helvetica" w:cs="Helvetica"/>
          <w:bCs/>
        </w:rPr>
        <w:t xml:space="preserve"> Network Map that has freight mapped out on different tiers</w:t>
      </w:r>
      <w:r w:rsidR="003C7E2E">
        <w:rPr>
          <w:rFonts w:ascii="Helvetica" w:hAnsi="Helvetica" w:cs="Helvetica"/>
          <w:bCs/>
        </w:rPr>
        <w:t xml:space="preserve"> for the members’ reference</w:t>
      </w:r>
      <w:r w:rsidR="003D556E">
        <w:rPr>
          <w:rFonts w:ascii="Helvetica" w:hAnsi="Helvetica" w:cs="Helvetica"/>
          <w:bCs/>
        </w:rPr>
        <w:t xml:space="preserve">. </w:t>
      </w:r>
    </w:p>
    <w:p w14:paraId="7738A489" w14:textId="530D1C32" w:rsidR="001528D4" w:rsidRDefault="001528D4" w:rsidP="003051A6">
      <w:pPr>
        <w:pStyle w:val="NoSpacing"/>
        <w:tabs>
          <w:tab w:val="left" w:pos="1710"/>
        </w:tabs>
        <w:ind w:left="720"/>
        <w:rPr>
          <w:rFonts w:ascii="Helvetica" w:hAnsi="Helvetica" w:cs="Helvetica"/>
          <w:bCs/>
        </w:rPr>
      </w:pPr>
    </w:p>
    <w:p w14:paraId="38FF90E4" w14:textId="0529926B" w:rsidR="001528D4" w:rsidRDefault="001528D4" w:rsidP="003051A6">
      <w:pPr>
        <w:pStyle w:val="NoSpacing"/>
        <w:tabs>
          <w:tab w:val="left" w:pos="1710"/>
        </w:tabs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Aishwarya </w:t>
      </w:r>
      <w:r w:rsidR="00C361C2">
        <w:rPr>
          <w:rFonts w:ascii="Helvetica" w:hAnsi="Helvetica" w:cs="Helvetica"/>
          <w:bCs/>
        </w:rPr>
        <w:t>also</w:t>
      </w:r>
      <w:r>
        <w:rPr>
          <w:rFonts w:ascii="Helvetica" w:hAnsi="Helvetica" w:cs="Helvetica"/>
          <w:bCs/>
        </w:rPr>
        <w:t xml:space="preserve"> highlighted the extension of the FAST Act. The extension </w:t>
      </w:r>
      <w:r w:rsidR="00C361C2">
        <w:rPr>
          <w:rFonts w:ascii="Helvetica" w:hAnsi="Helvetica" w:cs="Helvetica"/>
          <w:bCs/>
        </w:rPr>
        <w:t xml:space="preserve">includes an additional $13.6 billion added to the Highway Trust Fund. </w:t>
      </w:r>
    </w:p>
    <w:p w14:paraId="26E2D290" w14:textId="66B4A0EC" w:rsidR="00F71796" w:rsidRDefault="00F71796" w:rsidP="003051A6">
      <w:pPr>
        <w:pStyle w:val="NoSpacing"/>
        <w:tabs>
          <w:tab w:val="left" w:pos="1710"/>
        </w:tabs>
        <w:ind w:left="720"/>
        <w:rPr>
          <w:rFonts w:ascii="Helvetica" w:hAnsi="Helvetica" w:cs="Helvetica"/>
          <w:bCs/>
        </w:rPr>
      </w:pPr>
    </w:p>
    <w:p w14:paraId="3A8E69EE" w14:textId="5C8BA3B5" w:rsidR="00F71796" w:rsidRPr="005E684A" w:rsidRDefault="00F71796" w:rsidP="003051A6">
      <w:pPr>
        <w:pStyle w:val="NoSpacing"/>
        <w:tabs>
          <w:tab w:val="left" w:pos="1710"/>
        </w:tabs>
        <w:ind w:left="720"/>
        <w:rPr>
          <w:rFonts w:ascii="Helvetica" w:hAnsi="Helvetica" w:cs="Helvetica"/>
        </w:rPr>
      </w:pPr>
      <w:r>
        <w:rPr>
          <w:rFonts w:ascii="Helvetica" w:hAnsi="Helvetica" w:cs="Helvetica"/>
          <w:bCs/>
        </w:rPr>
        <w:t xml:space="preserve">Dennis highlighted his question about </w:t>
      </w:r>
      <w:r w:rsidR="00B54885">
        <w:rPr>
          <w:rFonts w:ascii="Helvetica" w:hAnsi="Helvetica" w:cs="Helvetica"/>
          <w:bCs/>
        </w:rPr>
        <w:t xml:space="preserve">local gas tax that he had </w:t>
      </w:r>
      <w:r w:rsidR="0012700E">
        <w:rPr>
          <w:rFonts w:ascii="Helvetica" w:hAnsi="Helvetica" w:cs="Helvetica"/>
          <w:bCs/>
        </w:rPr>
        <w:t>a</w:t>
      </w:r>
      <w:r w:rsidR="00B54885">
        <w:rPr>
          <w:rFonts w:ascii="Helvetica" w:hAnsi="Helvetica" w:cs="Helvetica"/>
          <w:bCs/>
        </w:rPr>
        <w:t>sked during the MoDOT Transportation Planning Workshop.</w:t>
      </w:r>
      <w:r w:rsidR="00B27CD5">
        <w:rPr>
          <w:rFonts w:ascii="Helvetica" w:hAnsi="Helvetica" w:cs="Helvetica"/>
          <w:bCs/>
        </w:rPr>
        <w:t xml:space="preserve"> </w:t>
      </w:r>
      <w:r w:rsidR="00C958F8">
        <w:rPr>
          <w:rFonts w:ascii="Helvetica" w:hAnsi="Helvetica" w:cs="Helvetica"/>
          <w:bCs/>
        </w:rPr>
        <w:t>He mentioned that Missouri statut</w:t>
      </w:r>
      <w:r w:rsidR="00D25143">
        <w:rPr>
          <w:rFonts w:ascii="Helvetica" w:hAnsi="Helvetica" w:cs="Helvetica"/>
          <w:bCs/>
        </w:rPr>
        <w:t xml:space="preserve">es do provide for </w:t>
      </w:r>
      <w:r w:rsidR="00152468">
        <w:rPr>
          <w:rFonts w:ascii="Helvetica" w:hAnsi="Helvetica" w:cs="Helvetica"/>
          <w:bCs/>
        </w:rPr>
        <w:t xml:space="preserve">a </w:t>
      </w:r>
      <w:r w:rsidR="00D25143">
        <w:rPr>
          <w:rFonts w:ascii="Helvetica" w:hAnsi="Helvetica" w:cs="Helvetica"/>
          <w:bCs/>
        </w:rPr>
        <w:t>$0.</w:t>
      </w:r>
      <w:r w:rsidR="00FC2F50">
        <w:rPr>
          <w:rFonts w:ascii="Helvetica" w:hAnsi="Helvetica" w:cs="Helvetica"/>
          <w:bCs/>
        </w:rPr>
        <w:t>0</w:t>
      </w:r>
      <w:r w:rsidR="00D25143">
        <w:rPr>
          <w:rFonts w:ascii="Helvetica" w:hAnsi="Helvetica" w:cs="Helvetica"/>
          <w:bCs/>
        </w:rPr>
        <w:t xml:space="preserve">1 per gallon gas tax that needs to be approved by voters. </w:t>
      </w:r>
      <w:r w:rsidR="00D01155">
        <w:rPr>
          <w:rFonts w:ascii="Helvetica" w:hAnsi="Helvetica" w:cs="Helvetica"/>
          <w:bCs/>
        </w:rPr>
        <w:t>T</w:t>
      </w:r>
      <w:r w:rsidR="00DF29EF">
        <w:rPr>
          <w:rFonts w:ascii="Helvetica" w:hAnsi="Helvetica" w:cs="Helvetica"/>
          <w:bCs/>
        </w:rPr>
        <w:t xml:space="preserve">here is no good method to predict </w:t>
      </w:r>
      <w:r w:rsidR="00446360">
        <w:rPr>
          <w:rFonts w:ascii="Helvetica" w:hAnsi="Helvetica" w:cs="Helvetica"/>
          <w:bCs/>
        </w:rPr>
        <w:t xml:space="preserve">revenue from the gas tax to the cities. He asked how that was collected, distributed, </w:t>
      </w:r>
      <w:r w:rsidR="00EE2361">
        <w:rPr>
          <w:rFonts w:ascii="Helvetica" w:hAnsi="Helvetica" w:cs="Helvetica"/>
          <w:bCs/>
        </w:rPr>
        <w:t xml:space="preserve">and if there was any way to help the cities determine </w:t>
      </w:r>
      <w:r w:rsidR="00154866">
        <w:rPr>
          <w:rFonts w:ascii="Helvetica" w:hAnsi="Helvetica" w:cs="Helvetica"/>
          <w:bCs/>
        </w:rPr>
        <w:t>how much the revenue might be.</w:t>
      </w:r>
      <w:r w:rsidR="008D1367">
        <w:rPr>
          <w:rFonts w:ascii="Helvetica" w:hAnsi="Helvetica" w:cs="Helvetica"/>
          <w:bCs/>
        </w:rPr>
        <w:t xml:space="preserve"> </w:t>
      </w:r>
    </w:p>
    <w:p w14:paraId="21EB0D4E" w14:textId="516A1B50" w:rsidR="007229DF" w:rsidRPr="00EE2658" w:rsidRDefault="007229DF" w:rsidP="003B323D">
      <w:pPr>
        <w:pStyle w:val="NoSpacing"/>
        <w:ind w:left="720"/>
        <w:rPr>
          <w:rFonts w:ascii="Helvetica" w:hAnsi="Helvetica" w:cs="Helvetica"/>
          <w:highlight w:val="yellow"/>
        </w:rPr>
      </w:pPr>
    </w:p>
    <w:p w14:paraId="275BB138" w14:textId="77777777" w:rsidR="00E20B3B" w:rsidRPr="0045689A" w:rsidRDefault="007747C2" w:rsidP="00967320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sz w:val="20"/>
        </w:rPr>
      </w:pPr>
      <w:r w:rsidRPr="0045689A">
        <w:rPr>
          <w:rFonts w:ascii="Helvetica" w:hAnsi="Helvetica" w:cs="Helvetica"/>
          <w:b/>
        </w:rPr>
        <w:t xml:space="preserve">MoDOT </w:t>
      </w:r>
      <w:r w:rsidR="006A0152" w:rsidRPr="0045689A">
        <w:rPr>
          <w:rFonts w:ascii="Helvetica" w:hAnsi="Helvetica" w:cs="Helvetica"/>
          <w:b/>
        </w:rPr>
        <w:t>Update</w:t>
      </w:r>
      <w:r w:rsidR="006A0152" w:rsidRPr="0045689A">
        <w:rPr>
          <w:rFonts w:ascii="Helvetica" w:hAnsi="Helvetica" w:cs="Helvetica"/>
        </w:rPr>
        <w:t xml:space="preserve"> </w:t>
      </w:r>
    </w:p>
    <w:p w14:paraId="451DE196" w14:textId="6491FC28" w:rsidR="00A352BA" w:rsidRDefault="0013234A" w:rsidP="0002259D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eth provided construction updates. </w:t>
      </w:r>
      <w:r w:rsidR="008B21AF">
        <w:rPr>
          <w:rFonts w:ascii="Helvetica" w:hAnsi="Helvetica" w:cs="Helvetica"/>
        </w:rPr>
        <w:t xml:space="preserve">Beth mentioned that it has been a very </w:t>
      </w:r>
      <w:r w:rsidR="00C07279">
        <w:rPr>
          <w:rFonts w:ascii="Helvetica" w:hAnsi="Helvetica" w:cs="Helvetica"/>
        </w:rPr>
        <w:t xml:space="preserve">busy </w:t>
      </w:r>
      <w:r w:rsidR="008B21AF">
        <w:rPr>
          <w:rFonts w:ascii="Helvetica" w:hAnsi="Helvetica" w:cs="Helvetica"/>
        </w:rPr>
        <w:t xml:space="preserve">season for construction. </w:t>
      </w:r>
      <w:r w:rsidR="005E05D7">
        <w:rPr>
          <w:rFonts w:ascii="Helvetica" w:hAnsi="Helvetica" w:cs="Helvetica"/>
        </w:rPr>
        <w:t xml:space="preserve">Pandemic has not impacted construction. </w:t>
      </w:r>
      <w:r w:rsidR="003B4A87">
        <w:rPr>
          <w:rFonts w:ascii="Helvetica" w:hAnsi="Helvetica" w:cs="Helvetica"/>
        </w:rPr>
        <w:t xml:space="preserve">Several projects are wrapping up and several are still in the works. </w:t>
      </w:r>
      <w:r w:rsidR="00683799">
        <w:rPr>
          <w:rFonts w:ascii="Helvetica" w:hAnsi="Helvetica" w:cs="Helvetica"/>
        </w:rPr>
        <w:t xml:space="preserve">Beth mentioned that she </w:t>
      </w:r>
      <w:r w:rsidR="00D97DFC">
        <w:rPr>
          <w:rFonts w:ascii="Helvetica" w:hAnsi="Helvetica" w:cs="Helvetica"/>
        </w:rPr>
        <w:t xml:space="preserve">was </w:t>
      </w:r>
      <w:r w:rsidR="00683799">
        <w:rPr>
          <w:rFonts w:ascii="Helvetica" w:hAnsi="Helvetica" w:cs="Helvetica"/>
        </w:rPr>
        <w:t>working on the I-44 Design Build projec</w:t>
      </w:r>
      <w:r w:rsidR="003E4159">
        <w:rPr>
          <w:rFonts w:ascii="Helvetica" w:hAnsi="Helvetica" w:cs="Helvetica"/>
        </w:rPr>
        <w:t xml:space="preserve">t, which was the bridges mainly in Lawrence county. </w:t>
      </w:r>
      <w:r w:rsidR="0045338B">
        <w:rPr>
          <w:rFonts w:ascii="Helvetica" w:hAnsi="Helvetica" w:cs="Helvetica"/>
        </w:rPr>
        <w:t xml:space="preserve">This project has pretty much wrapped up. </w:t>
      </w:r>
      <w:r w:rsidR="00D905EC">
        <w:rPr>
          <w:rFonts w:ascii="Helvetica" w:hAnsi="Helvetica" w:cs="Helvetica"/>
        </w:rPr>
        <w:t xml:space="preserve">Beth noted that they are looking forward to doing </w:t>
      </w:r>
      <w:r w:rsidR="007516AA">
        <w:rPr>
          <w:rFonts w:ascii="Helvetica" w:hAnsi="Helvetica" w:cs="Helvetica"/>
        </w:rPr>
        <w:t>a bundle of</w:t>
      </w:r>
      <w:r w:rsidR="00D905EC">
        <w:rPr>
          <w:rFonts w:ascii="Helvetica" w:hAnsi="Helvetica" w:cs="Helvetica"/>
        </w:rPr>
        <w:t xml:space="preserve"> bridges </w:t>
      </w:r>
      <w:r w:rsidR="00374E05">
        <w:rPr>
          <w:rFonts w:ascii="Helvetica" w:hAnsi="Helvetica" w:cs="Helvetica"/>
        </w:rPr>
        <w:t>in 2022</w:t>
      </w:r>
      <w:r w:rsidR="007516AA">
        <w:rPr>
          <w:rFonts w:ascii="Helvetica" w:hAnsi="Helvetica" w:cs="Helvetica"/>
        </w:rPr>
        <w:t xml:space="preserve">. This will be </w:t>
      </w:r>
      <w:r w:rsidR="00152468">
        <w:rPr>
          <w:rFonts w:ascii="Helvetica" w:hAnsi="Helvetica" w:cs="Helvetica"/>
        </w:rPr>
        <w:t xml:space="preserve">a </w:t>
      </w:r>
      <w:r w:rsidR="003977B5">
        <w:rPr>
          <w:rFonts w:ascii="Helvetica" w:hAnsi="Helvetica" w:cs="Helvetica"/>
        </w:rPr>
        <w:t xml:space="preserve">significantly extensive project (from </w:t>
      </w:r>
      <w:r w:rsidR="00152468">
        <w:rPr>
          <w:rFonts w:ascii="Helvetica" w:hAnsi="Helvetica" w:cs="Helvetica"/>
        </w:rPr>
        <w:t xml:space="preserve">the </w:t>
      </w:r>
      <w:r w:rsidR="003977B5">
        <w:rPr>
          <w:rFonts w:ascii="Helvetica" w:hAnsi="Helvetica" w:cs="Helvetica"/>
        </w:rPr>
        <w:t xml:space="preserve">Oklahoma line to </w:t>
      </w:r>
      <w:r w:rsidR="00152468">
        <w:rPr>
          <w:rFonts w:ascii="Helvetica" w:hAnsi="Helvetica" w:cs="Helvetica"/>
        </w:rPr>
        <w:t xml:space="preserve">the </w:t>
      </w:r>
      <w:r w:rsidR="005C7215">
        <w:rPr>
          <w:rFonts w:ascii="Helvetica" w:hAnsi="Helvetica" w:cs="Helvetica"/>
        </w:rPr>
        <w:t xml:space="preserve">edge of our district in Webster county). </w:t>
      </w:r>
      <w:r w:rsidR="00A352BA">
        <w:rPr>
          <w:rFonts w:ascii="Helvetica" w:hAnsi="Helvetica" w:cs="Helvetica"/>
        </w:rPr>
        <w:t>Beth mentioned they had wrapped several projects in Nixa</w:t>
      </w:r>
      <w:r w:rsidR="00EB2D2D">
        <w:rPr>
          <w:rFonts w:ascii="Helvetica" w:hAnsi="Helvetica" w:cs="Helvetica"/>
        </w:rPr>
        <w:t xml:space="preserve"> and Ozark. </w:t>
      </w:r>
      <w:r w:rsidR="00712288">
        <w:rPr>
          <w:rFonts w:ascii="Helvetica" w:hAnsi="Helvetica" w:cs="Helvetica"/>
        </w:rPr>
        <w:t xml:space="preserve">She also noted that </w:t>
      </w:r>
      <w:r w:rsidR="00152468">
        <w:rPr>
          <w:rFonts w:ascii="Helvetica" w:hAnsi="Helvetica" w:cs="Helvetica"/>
        </w:rPr>
        <w:t xml:space="preserve">several </w:t>
      </w:r>
      <w:r w:rsidR="00400ECE">
        <w:rPr>
          <w:rFonts w:ascii="Helvetica" w:hAnsi="Helvetica" w:cs="Helvetica"/>
        </w:rPr>
        <w:t>projects</w:t>
      </w:r>
      <w:r w:rsidR="00152468">
        <w:rPr>
          <w:rFonts w:ascii="Helvetica" w:hAnsi="Helvetica" w:cs="Helvetica"/>
        </w:rPr>
        <w:t xml:space="preserve"> are</w:t>
      </w:r>
      <w:r w:rsidR="00712288">
        <w:rPr>
          <w:rFonts w:ascii="Helvetica" w:hAnsi="Helvetica" w:cs="Helvetica"/>
        </w:rPr>
        <w:t xml:space="preserve"> </w:t>
      </w:r>
      <w:r w:rsidR="00400ECE">
        <w:rPr>
          <w:rFonts w:ascii="Helvetica" w:hAnsi="Helvetica" w:cs="Helvetica"/>
        </w:rPr>
        <w:t>underway</w:t>
      </w:r>
      <w:r w:rsidR="00712288">
        <w:rPr>
          <w:rFonts w:ascii="Helvetica" w:hAnsi="Helvetica" w:cs="Helvetica"/>
        </w:rPr>
        <w:t xml:space="preserve"> in Route 14</w:t>
      </w:r>
      <w:r w:rsidR="009B25D0">
        <w:rPr>
          <w:rFonts w:ascii="Helvetica" w:hAnsi="Helvetica" w:cs="Helvetica"/>
        </w:rPr>
        <w:t xml:space="preserve">, wrapping up some </w:t>
      </w:r>
      <w:r w:rsidR="00810162">
        <w:rPr>
          <w:rFonts w:ascii="Helvetica" w:hAnsi="Helvetica" w:cs="Helvetica"/>
        </w:rPr>
        <w:t>projects</w:t>
      </w:r>
      <w:r w:rsidR="009B25D0">
        <w:rPr>
          <w:rFonts w:ascii="Helvetica" w:hAnsi="Helvetica" w:cs="Helvetica"/>
        </w:rPr>
        <w:t xml:space="preserve"> in </w:t>
      </w:r>
      <w:r w:rsidR="00824836">
        <w:rPr>
          <w:rFonts w:ascii="Helvetica" w:hAnsi="Helvetica" w:cs="Helvetica"/>
        </w:rPr>
        <w:t>Willard (</w:t>
      </w:r>
      <w:r w:rsidR="009B25D0">
        <w:rPr>
          <w:rFonts w:ascii="Helvetica" w:hAnsi="Helvetica" w:cs="Helvetica"/>
        </w:rPr>
        <w:t>160</w:t>
      </w:r>
      <w:r w:rsidR="00824836">
        <w:rPr>
          <w:rFonts w:ascii="Helvetica" w:hAnsi="Helvetica" w:cs="Helvetica"/>
        </w:rPr>
        <w:t>)</w:t>
      </w:r>
      <w:r w:rsidR="0008384D">
        <w:rPr>
          <w:rFonts w:ascii="Helvetica" w:hAnsi="Helvetica" w:cs="Helvetica"/>
        </w:rPr>
        <w:t xml:space="preserve">. </w:t>
      </w:r>
      <w:r w:rsidR="00152468">
        <w:rPr>
          <w:rFonts w:ascii="Helvetica" w:hAnsi="Helvetica" w:cs="Helvetica"/>
        </w:rPr>
        <w:t xml:space="preserve">A </w:t>
      </w:r>
      <w:r w:rsidR="00810162">
        <w:rPr>
          <w:rFonts w:ascii="Helvetica" w:hAnsi="Helvetica" w:cs="Helvetica"/>
        </w:rPr>
        <w:t xml:space="preserve">lot of work has been completed on a </w:t>
      </w:r>
      <w:r w:rsidR="00152468">
        <w:rPr>
          <w:rFonts w:ascii="Helvetica" w:hAnsi="Helvetica" w:cs="Helvetica"/>
        </w:rPr>
        <w:t>p</w:t>
      </w:r>
      <w:r w:rsidR="0008384D">
        <w:rPr>
          <w:rFonts w:ascii="Helvetica" w:hAnsi="Helvetica" w:cs="Helvetica"/>
        </w:rPr>
        <w:t xml:space="preserve">artnership project with Marshfield on </w:t>
      </w:r>
      <w:r w:rsidR="00AD3323">
        <w:rPr>
          <w:rFonts w:ascii="Helvetica" w:hAnsi="Helvetica" w:cs="Helvetica"/>
        </w:rPr>
        <w:t xml:space="preserve">the interchange on </w:t>
      </w:r>
      <w:r w:rsidR="0008384D">
        <w:rPr>
          <w:rFonts w:ascii="Helvetica" w:hAnsi="Helvetica" w:cs="Helvetica"/>
        </w:rPr>
        <w:t>I-44</w:t>
      </w:r>
      <w:r w:rsidR="0044535D">
        <w:rPr>
          <w:rFonts w:ascii="Helvetica" w:hAnsi="Helvetica" w:cs="Helvetica"/>
        </w:rPr>
        <w:t xml:space="preserve">. </w:t>
      </w:r>
      <w:r w:rsidR="004E69A8">
        <w:rPr>
          <w:rFonts w:ascii="Helvetica" w:hAnsi="Helvetica" w:cs="Helvetica"/>
        </w:rPr>
        <w:t>Overlay work and safety improvements on Highway 60 in Webster county</w:t>
      </w:r>
      <w:r w:rsidR="001D5884">
        <w:rPr>
          <w:rFonts w:ascii="Helvetica" w:hAnsi="Helvetica" w:cs="Helvetica"/>
        </w:rPr>
        <w:t xml:space="preserve"> </w:t>
      </w:r>
      <w:r w:rsidR="00152468">
        <w:rPr>
          <w:rFonts w:ascii="Helvetica" w:hAnsi="Helvetica" w:cs="Helvetica"/>
        </w:rPr>
        <w:t>are</w:t>
      </w:r>
      <w:r w:rsidR="001D5884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>ending</w:t>
      </w:r>
      <w:r w:rsidR="001D5884">
        <w:rPr>
          <w:rFonts w:ascii="Helvetica" w:hAnsi="Helvetica" w:cs="Helvetica"/>
        </w:rPr>
        <w:t xml:space="preserve">. </w:t>
      </w:r>
      <w:r w:rsidR="00AA64AC">
        <w:rPr>
          <w:rFonts w:ascii="Helvetica" w:hAnsi="Helvetica" w:cs="Helvetica"/>
        </w:rPr>
        <w:t>MoDOT wrapped up several bridge projects</w:t>
      </w:r>
      <w:r w:rsidR="00F05D82">
        <w:rPr>
          <w:rFonts w:ascii="Helvetica" w:hAnsi="Helvetica" w:cs="Helvetica"/>
        </w:rPr>
        <w:t xml:space="preserve"> in the SMCOG </w:t>
      </w:r>
      <w:r w:rsidR="006B51CC">
        <w:rPr>
          <w:rFonts w:ascii="Helvetica" w:hAnsi="Helvetica" w:cs="Helvetica"/>
        </w:rPr>
        <w:t>area</w:t>
      </w:r>
      <w:r w:rsidR="00AA64AC">
        <w:rPr>
          <w:rFonts w:ascii="Helvetica" w:hAnsi="Helvetica" w:cs="Helvetica"/>
        </w:rPr>
        <w:t xml:space="preserve"> this year. </w:t>
      </w:r>
    </w:p>
    <w:p w14:paraId="7A12C2CA" w14:textId="3CC7AB0E" w:rsidR="00954BB2" w:rsidRDefault="00954BB2" w:rsidP="0002259D">
      <w:pPr>
        <w:pStyle w:val="NoSpacing"/>
        <w:ind w:left="360"/>
        <w:rPr>
          <w:rFonts w:ascii="Helvetica" w:hAnsi="Helvetica" w:cs="Helvetica"/>
        </w:rPr>
      </w:pPr>
    </w:p>
    <w:p w14:paraId="52FA12AC" w14:textId="5DE1A654" w:rsidR="00954BB2" w:rsidRDefault="00954BB2" w:rsidP="0002259D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Frank mentioned that because of the extension of the federal bill through </w:t>
      </w:r>
      <w:r w:rsidR="00152468">
        <w:rPr>
          <w:rFonts w:ascii="Helvetica" w:hAnsi="Helvetica" w:cs="Helvetica"/>
        </w:rPr>
        <w:t xml:space="preserve">the </w:t>
      </w:r>
      <w:r w:rsidR="00F00609">
        <w:rPr>
          <w:rFonts w:ascii="Helvetica" w:hAnsi="Helvetica" w:cs="Helvetica"/>
        </w:rPr>
        <w:t xml:space="preserve">fiscal year </w:t>
      </w:r>
      <w:r>
        <w:rPr>
          <w:rFonts w:ascii="Helvetica" w:hAnsi="Helvetica" w:cs="Helvetica"/>
        </w:rPr>
        <w:t>2021</w:t>
      </w:r>
      <w:r w:rsidR="00E143A2">
        <w:rPr>
          <w:rFonts w:ascii="Helvetica" w:hAnsi="Helvetica" w:cs="Helvetica"/>
        </w:rPr>
        <w:t xml:space="preserve">, there will probably be a call for TAP </w:t>
      </w:r>
      <w:r w:rsidR="00315893">
        <w:rPr>
          <w:rFonts w:ascii="Helvetica" w:hAnsi="Helvetica" w:cs="Helvetica"/>
        </w:rPr>
        <w:t>applications</w:t>
      </w:r>
      <w:r w:rsidR="00E143A2">
        <w:rPr>
          <w:rFonts w:ascii="Helvetica" w:hAnsi="Helvetica" w:cs="Helvetica"/>
        </w:rPr>
        <w:t xml:space="preserve"> next year. </w:t>
      </w:r>
    </w:p>
    <w:p w14:paraId="322202A5" w14:textId="77777777" w:rsidR="00B55076" w:rsidRPr="00EE2658" w:rsidRDefault="00B55076" w:rsidP="002D7360">
      <w:pPr>
        <w:pStyle w:val="NoSpacing"/>
        <w:rPr>
          <w:rFonts w:ascii="Helvetica" w:hAnsi="Helvetica" w:cs="Helvetica"/>
          <w:highlight w:val="yellow"/>
        </w:rPr>
      </w:pPr>
    </w:p>
    <w:p w14:paraId="4CE5206A" w14:textId="7C6226E6" w:rsidR="00E86BC1" w:rsidRPr="0045689A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45689A">
        <w:rPr>
          <w:rFonts w:ascii="Helvetica" w:hAnsi="Helvetica" w:cs="Helvetica"/>
          <w:b/>
        </w:rPr>
        <w:t>MPO Update</w:t>
      </w:r>
    </w:p>
    <w:p w14:paraId="20C7B634" w14:textId="66AAE170" w:rsidR="00E86BC1" w:rsidRPr="00162836" w:rsidRDefault="008C4F50" w:rsidP="00E86BC1">
      <w:pPr>
        <w:pStyle w:val="NoSpacing"/>
        <w:ind w:left="360"/>
        <w:rPr>
          <w:rFonts w:ascii="Helvetica" w:hAnsi="Helvetica" w:cs="Helvetica"/>
        </w:rPr>
      </w:pPr>
      <w:r w:rsidRPr="00162836">
        <w:rPr>
          <w:rFonts w:ascii="Helvetica" w:hAnsi="Helvetica" w:cs="Helvetica"/>
        </w:rPr>
        <w:t xml:space="preserve">Andy Thomason </w:t>
      </w:r>
      <w:r w:rsidR="00162836">
        <w:rPr>
          <w:rFonts w:ascii="Helvetica" w:hAnsi="Helvetica" w:cs="Helvetica"/>
        </w:rPr>
        <w:t xml:space="preserve">mentioned </w:t>
      </w:r>
      <w:r w:rsidR="00A05457">
        <w:rPr>
          <w:rFonts w:ascii="Helvetica" w:hAnsi="Helvetica" w:cs="Helvetica"/>
        </w:rPr>
        <w:t xml:space="preserve">OTO recognizes the long-term value of </w:t>
      </w:r>
      <w:r w:rsidR="00397870">
        <w:rPr>
          <w:rFonts w:ascii="Helvetica" w:hAnsi="Helvetica" w:cs="Helvetica"/>
        </w:rPr>
        <w:t xml:space="preserve">having another North-South corridor on the western side of their area. </w:t>
      </w:r>
      <w:r w:rsidR="0043442F">
        <w:rPr>
          <w:rFonts w:ascii="Helvetica" w:hAnsi="Helvetica" w:cs="Helvetica"/>
        </w:rPr>
        <w:t xml:space="preserve">OTO will be participating </w:t>
      </w:r>
      <w:r w:rsidR="00152468">
        <w:rPr>
          <w:rFonts w:ascii="Helvetica" w:hAnsi="Helvetica" w:cs="Helvetica"/>
        </w:rPr>
        <w:t>i</w:t>
      </w:r>
      <w:r w:rsidR="0043442F">
        <w:rPr>
          <w:rFonts w:ascii="Helvetica" w:hAnsi="Helvetica" w:cs="Helvetica"/>
        </w:rPr>
        <w:t>n that study</w:t>
      </w:r>
      <w:r w:rsidR="008955EA">
        <w:rPr>
          <w:rFonts w:ascii="Helvetica" w:hAnsi="Helvetica" w:cs="Helvetica"/>
        </w:rPr>
        <w:t>.</w:t>
      </w:r>
    </w:p>
    <w:p w14:paraId="7271344B" w14:textId="77777777" w:rsidR="000E015B" w:rsidRPr="00EE2658" w:rsidRDefault="000E015B" w:rsidP="00E86BC1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2C86FBEE" w14:textId="3A80469B" w:rsidR="003E3EEC" w:rsidRPr="0045689A" w:rsidRDefault="003E3EEC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45689A">
        <w:rPr>
          <w:rFonts w:ascii="Helvetica" w:hAnsi="Helvetica" w:cs="Helvetica"/>
          <w:b/>
        </w:rPr>
        <w:t>Legislative Reports</w:t>
      </w:r>
    </w:p>
    <w:p w14:paraId="6B7EF742" w14:textId="3901AD05" w:rsidR="00813AEC" w:rsidRDefault="00BC795C" w:rsidP="003E3EEC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Da</w:t>
      </w:r>
      <w:r w:rsidR="002C23E3">
        <w:rPr>
          <w:rFonts w:ascii="Helvetica" w:hAnsi="Helvetica" w:cs="Helvetica"/>
        </w:rPr>
        <w:t>n</w:t>
      </w:r>
      <w:r>
        <w:rPr>
          <w:rFonts w:ascii="Helvetica" w:hAnsi="Helvetica" w:cs="Helvetica"/>
        </w:rPr>
        <w:t xml:space="preserve"> mentioned that the Highway Bill was extended for a full year</w:t>
      </w:r>
      <w:r w:rsidR="00082140">
        <w:rPr>
          <w:rFonts w:ascii="Helvetica" w:hAnsi="Helvetica" w:cs="Helvetica"/>
        </w:rPr>
        <w:t>.</w:t>
      </w:r>
      <w:r w:rsidR="00AD35A6">
        <w:rPr>
          <w:rFonts w:ascii="Helvetica" w:hAnsi="Helvetica" w:cs="Helvetica"/>
        </w:rPr>
        <w:t xml:space="preserve"> </w:t>
      </w:r>
    </w:p>
    <w:p w14:paraId="734E6B93" w14:textId="2281D094" w:rsidR="009D3BDF" w:rsidRDefault="009D3BDF" w:rsidP="003E3EEC">
      <w:pPr>
        <w:pStyle w:val="NoSpacing"/>
        <w:ind w:left="360"/>
        <w:rPr>
          <w:rFonts w:ascii="Helvetica" w:hAnsi="Helvetica" w:cs="Helvetica"/>
        </w:rPr>
      </w:pPr>
    </w:p>
    <w:p w14:paraId="692B8013" w14:textId="2E824787" w:rsidR="009D3BDF" w:rsidRPr="00CE44C7" w:rsidRDefault="009D3BDF" w:rsidP="009D3BDF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Rick congratulated Congressman Long for his reelection. </w:t>
      </w:r>
    </w:p>
    <w:p w14:paraId="091DED6C" w14:textId="77777777" w:rsidR="003E3EEC" w:rsidRPr="00EE2658" w:rsidRDefault="003E3EEC" w:rsidP="003E3EEC">
      <w:pPr>
        <w:pStyle w:val="NoSpacing"/>
        <w:ind w:left="360"/>
        <w:rPr>
          <w:rFonts w:ascii="Helvetica" w:hAnsi="Helvetica" w:cs="Helvetica"/>
          <w:b/>
          <w:highlight w:val="yellow"/>
        </w:rPr>
      </w:pPr>
    </w:p>
    <w:p w14:paraId="0D3EDA7D" w14:textId="179AE66F" w:rsidR="007747C2" w:rsidRPr="0045689A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45689A">
        <w:rPr>
          <w:rFonts w:ascii="Helvetica" w:hAnsi="Helvetica" w:cs="Helvetica"/>
          <w:b/>
        </w:rPr>
        <w:t>Other Member Updates &amp; Guest Reports</w:t>
      </w:r>
    </w:p>
    <w:p w14:paraId="6BDADB77" w14:textId="39F898B4" w:rsidR="00337F68" w:rsidRPr="00315893" w:rsidRDefault="009A53ED" w:rsidP="001F6D7A">
      <w:pPr>
        <w:pStyle w:val="NoSpacing"/>
        <w:ind w:left="360"/>
        <w:rPr>
          <w:rFonts w:ascii="Helvetica" w:hAnsi="Helvetica" w:cs="Helvetica"/>
        </w:rPr>
      </w:pPr>
      <w:r w:rsidRPr="00315893">
        <w:rPr>
          <w:rFonts w:ascii="Helvetica" w:hAnsi="Helvetica" w:cs="Helvetica"/>
        </w:rPr>
        <w:t>No member updates and guest reports.</w:t>
      </w:r>
    </w:p>
    <w:p w14:paraId="34B7D04D" w14:textId="77777777" w:rsidR="009A53ED" w:rsidRPr="00EE2658" w:rsidRDefault="009A53ED" w:rsidP="001F6D7A">
      <w:pPr>
        <w:pStyle w:val="NoSpacing"/>
        <w:ind w:left="360"/>
        <w:rPr>
          <w:rFonts w:ascii="Helvetica" w:hAnsi="Helvetica" w:cs="Helvetica"/>
          <w:highlight w:val="yellow"/>
        </w:rPr>
      </w:pPr>
    </w:p>
    <w:p w14:paraId="389A2290" w14:textId="74B6A69B" w:rsidR="00DC6630" w:rsidRPr="0045689A" w:rsidRDefault="008C1F70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45689A">
        <w:rPr>
          <w:rFonts w:ascii="Helvetica" w:hAnsi="Helvetica" w:cs="Helvetica"/>
          <w:b/>
        </w:rPr>
        <w:t>Adjourn</w:t>
      </w:r>
      <w:r w:rsidR="006A0152" w:rsidRPr="0045689A">
        <w:rPr>
          <w:rFonts w:ascii="Helvetica" w:hAnsi="Helvetica" w:cs="Helvetica"/>
          <w:b/>
        </w:rPr>
        <w:t xml:space="preserve"> by Chair</w:t>
      </w:r>
    </w:p>
    <w:p w14:paraId="0C2CB559" w14:textId="0F804B81" w:rsidR="00985636" w:rsidRPr="0085764D" w:rsidRDefault="001244C8" w:rsidP="009F0DEC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The m</w:t>
      </w:r>
      <w:r w:rsidR="00E06B99" w:rsidRPr="0085764D">
        <w:rPr>
          <w:rFonts w:ascii="Helvetica" w:hAnsi="Helvetica" w:cs="Helvetica"/>
        </w:rPr>
        <w:t xml:space="preserve">eeting was adjourned by </w:t>
      </w:r>
      <w:r w:rsidR="00291F11" w:rsidRPr="0085764D">
        <w:rPr>
          <w:rFonts w:ascii="Helvetica" w:hAnsi="Helvetica" w:cs="Helvetica"/>
        </w:rPr>
        <w:t xml:space="preserve">Chair </w:t>
      </w:r>
      <w:r w:rsidR="00D41EBA" w:rsidRPr="0085764D">
        <w:rPr>
          <w:rFonts w:ascii="Helvetica" w:hAnsi="Helvetica" w:cs="Helvetica"/>
        </w:rPr>
        <w:t>Rick</w:t>
      </w:r>
      <w:r w:rsidR="00EB2DB9">
        <w:rPr>
          <w:rFonts w:ascii="Helvetica" w:hAnsi="Helvetica" w:cs="Helvetica"/>
        </w:rPr>
        <w:t xml:space="preserve"> </w:t>
      </w:r>
      <w:r w:rsidR="00EB2DB9" w:rsidRPr="00B23132">
        <w:rPr>
          <w:rFonts w:ascii="Helvetica" w:hAnsi="Helvetica" w:cs="Helvetica"/>
        </w:rPr>
        <w:t>Ziegenfuss</w:t>
      </w:r>
      <w:r w:rsidR="00291F11" w:rsidRPr="0085764D">
        <w:rPr>
          <w:rFonts w:ascii="Helvetica" w:hAnsi="Helvetica" w:cs="Helvetica"/>
        </w:rPr>
        <w:t>.</w:t>
      </w:r>
    </w:p>
    <w:p w14:paraId="1D40018C" w14:textId="0085D535" w:rsidR="0022139E" w:rsidRPr="0058098C" w:rsidRDefault="00DE4127" w:rsidP="0058098C">
      <w:pPr>
        <w:pStyle w:val="NoSpacing"/>
        <w:ind w:left="360"/>
        <w:rPr>
          <w:rFonts w:ascii="Helvetica" w:hAnsi="Helvetica" w:cs="Helvetica"/>
        </w:rPr>
      </w:pPr>
      <w:r w:rsidRPr="00914A08">
        <w:rPr>
          <w:rFonts w:ascii="Helvetica" w:hAnsi="Helvetica" w:cs="Helvetica"/>
        </w:rPr>
        <w:t xml:space="preserve">The next meeting will be </w:t>
      </w:r>
      <w:r w:rsidR="00152468">
        <w:rPr>
          <w:rFonts w:ascii="Helvetica" w:hAnsi="Helvetica" w:cs="Helvetica"/>
        </w:rPr>
        <w:t xml:space="preserve">on </w:t>
      </w:r>
      <w:r w:rsidR="00FC1755">
        <w:rPr>
          <w:rFonts w:ascii="Helvetica" w:hAnsi="Helvetica" w:cs="Helvetica"/>
        </w:rPr>
        <w:t>January 13</w:t>
      </w:r>
      <w:r w:rsidR="00CC0089">
        <w:rPr>
          <w:rFonts w:ascii="Helvetica" w:hAnsi="Helvetica" w:cs="Helvetica"/>
        </w:rPr>
        <w:t>, 2021</w:t>
      </w:r>
      <w:r w:rsidR="00152468">
        <w:rPr>
          <w:rFonts w:ascii="Helvetica" w:hAnsi="Helvetica" w:cs="Helvetica"/>
        </w:rPr>
        <w:t>,</w:t>
      </w:r>
      <w:r w:rsidR="00CC0089">
        <w:rPr>
          <w:rFonts w:ascii="Helvetica" w:hAnsi="Helvetica" w:cs="Helvetica"/>
        </w:rPr>
        <w:t xml:space="preserve"> via Zoom</w:t>
      </w:r>
      <w:r w:rsidR="00185525" w:rsidRPr="00914A08">
        <w:rPr>
          <w:rFonts w:ascii="Helvetica" w:hAnsi="Helvetica" w:cs="Helvetica"/>
        </w:rPr>
        <w:t>.</w:t>
      </w:r>
    </w:p>
    <w:sectPr w:rsidR="0022139E" w:rsidRPr="0058098C" w:rsidSect="00C005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540" w:right="900" w:bottom="45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A8B75A" w14:textId="77777777" w:rsidR="00426B86" w:rsidRDefault="00426B86" w:rsidP="00344977">
      <w:pPr>
        <w:spacing w:after="0" w:line="240" w:lineRule="auto"/>
      </w:pPr>
      <w:r>
        <w:separator/>
      </w:r>
    </w:p>
  </w:endnote>
  <w:endnote w:type="continuationSeparator" w:id="0">
    <w:p w14:paraId="24A42871" w14:textId="77777777" w:rsidR="00426B86" w:rsidRDefault="00426B86" w:rsidP="00344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B07AA" w14:textId="77777777" w:rsidR="00137E22" w:rsidRDefault="00137E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9E91CD" w14:textId="77777777" w:rsidR="00137E22" w:rsidRDefault="00137E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BE0AB9" w14:textId="77777777" w:rsidR="00137E22" w:rsidRDefault="00137E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8D1297" w14:textId="77777777" w:rsidR="00426B86" w:rsidRDefault="00426B86" w:rsidP="00344977">
      <w:pPr>
        <w:spacing w:after="0" w:line="240" w:lineRule="auto"/>
      </w:pPr>
      <w:r>
        <w:separator/>
      </w:r>
    </w:p>
  </w:footnote>
  <w:footnote w:type="continuationSeparator" w:id="0">
    <w:p w14:paraId="33536568" w14:textId="77777777" w:rsidR="00426B86" w:rsidRDefault="00426B86" w:rsidP="00344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44E43" w14:textId="77777777" w:rsidR="00137E22" w:rsidRDefault="00137E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15706435"/>
      <w:docPartObj>
        <w:docPartGallery w:val="Watermarks"/>
        <w:docPartUnique/>
      </w:docPartObj>
    </w:sdtPr>
    <w:sdtEndPr/>
    <w:sdtContent>
      <w:p w14:paraId="2D1F2933" w14:textId="19FD448D" w:rsidR="00344977" w:rsidRDefault="00EB2DB9">
        <w:pPr>
          <w:pStyle w:val="Header"/>
        </w:pPr>
        <w:r>
          <w:rPr>
            <w:noProof/>
          </w:rPr>
          <w:pict w14:anchorId="0ADABD8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EB8EB" w14:textId="77777777" w:rsidR="00137E22" w:rsidRDefault="00137E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568B9"/>
    <w:multiLevelType w:val="multilevel"/>
    <w:tmpl w:val="E7B007A0"/>
    <w:lvl w:ilvl="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9FE7C06"/>
    <w:multiLevelType w:val="hybridMultilevel"/>
    <w:tmpl w:val="6C36D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25B1C"/>
    <w:multiLevelType w:val="hybridMultilevel"/>
    <w:tmpl w:val="F8206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1848EA"/>
    <w:multiLevelType w:val="hybridMultilevel"/>
    <w:tmpl w:val="1C147A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A0BF4"/>
    <w:multiLevelType w:val="hybridMultilevel"/>
    <w:tmpl w:val="0B38A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C322A1"/>
    <w:multiLevelType w:val="hybridMultilevel"/>
    <w:tmpl w:val="4B16E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603DB7"/>
    <w:multiLevelType w:val="hybridMultilevel"/>
    <w:tmpl w:val="5CDA8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6419D5"/>
    <w:multiLevelType w:val="hybridMultilevel"/>
    <w:tmpl w:val="5792F8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6E7053"/>
    <w:multiLevelType w:val="hybridMultilevel"/>
    <w:tmpl w:val="BE1822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74194D"/>
    <w:multiLevelType w:val="hybridMultilevel"/>
    <w:tmpl w:val="8DC418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77B8C"/>
    <w:multiLevelType w:val="hybridMultilevel"/>
    <w:tmpl w:val="9F34076C"/>
    <w:lvl w:ilvl="0" w:tplc="50EE45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984FD9"/>
    <w:multiLevelType w:val="hybridMultilevel"/>
    <w:tmpl w:val="033A31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502521"/>
    <w:multiLevelType w:val="hybridMultilevel"/>
    <w:tmpl w:val="15747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7A407E"/>
    <w:multiLevelType w:val="hybridMultilevel"/>
    <w:tmpl w:val="A7504B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272E6"/>
    <w:multiLevelType w:val="hybridMultilevel"/>
    <w:tmpl w:val="4DF2B2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F2659B5"/>
    <w:multiLevelType w:val="hybridMultilevel"/>
    <w:tmpl w:val="91B8B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13"/>
  </w:num>
  <w:num w:numId="4">
    <w:abstractNumId w:val="7"/>
  </w:num>
  <w:num w:numId="5">
    <w:abstractNumId w:val="0"/>
  </w:num>
  <w:num w:numId="6">
    <w:abstractNumId w:val="6"/>
  </w:num>
  <w:num w:numId="7">
    <w:abstractNumId w:val="9"/>
  </w:num>
  <w:num w:numId="8">
    <w:abstractNumId w:val="3"/>
  </w:num>
  <w:num w:numId="9">
    <w:abstractNumId w:val="2"/>
  </w:num>
  <w:num w:numId="10">
    <w:abstractNumId w:val="15"/>
  </w:num>
  <w:num w:numId="11">
    <w:abstractNumId w:val="12"/>
  </w:num>
  <w:num w:numId="12">
    <w:abstractNumId w:val="1"/>
  </w:num>
  <w:num w:numId="13">
    <w:abstractNumId w:val="5"/>
  </w:num>
  <w:num w:numId="14">
    <w:abstractNumId w:val="14"/>
  </w:num>
  <w:num w:numId="15">
    <w:abstractNumId w:val="8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7AwNzYxNTIyMLRU0lEKTi0uzszPAykwrQUAZs4gTywAAAA="/>
  </w:docVars>
  <w:rsids>
    <w:rsidRoot w:val="00985636"/>
    <w:rsid w:val="00001335"/>
    <w:rsid w:val="0000135A"/>
    <w:rsid w:val="00003D29"/>
    <w:rsid w:val="00005C7C"/>
    <w:rsid w:val="00006370"/>
    <w:rsid w:val="000118F9"/>
    <w:rsid w:val="0001265C"/>
    <w:rsid w:val="00013125"/>
    <w:rsid w:val="00013988"/>
    <w:rsid w:val="00014E45"/>
    <w:rsid w:val="0001581E"/>
    <w:rsid w:val="00015822"/>
    <w:rsid w:val="000168AB"/>
    <w:rsid w:val="00016C64"/>
    <w:rsid w:val="0002012E"/>
    <w:rsid w:val="0002017D"/>
    <w:rsid w:val="0002259D"/>
    <w:rsid w:val="000256AF"/>
    <w:rsid w:val="000267C0"/>
    <w:rsid w:val="00033048"/>
    <w:rsid w:val="00035F1C"/>
    <w:rsid w:val="000375AA"/>
    <w:rsid w:val="0004101B"/>
    <w:rsid w:val="00041F27"/>
    <w:rsid w:val="000430E7"/>
    <w:rsid w:val="0004345E"/>
    <w:rsid w:val="000466F2"/>
    <w:rsid w:val="000470BF"/>
    <w:rsid w:val="00047489"/>
    <w:rsid w:val="0004770D"/>
    <w:rsid w:val="00051600"/>
    <w:rsid w:val="000518D8"/>
    <w:rsid w:val="00055678"/>
    <w:rsid w:val="000570F1"/>
    <w:rsid w:val="00064D2C"/>
    <w:rsid w:val="000666B1"/>
    <w:rsid w:val="00073E7F"/>
    <w:rsid w:val="000743E8"/>
    <w:rsid w:val="00075625"/>
    <w:rsid w:val="00076C48"/>
    <w:rsid w:val="00080533"/>
    <w:rsid w:val="00082140"/>
    <w:rsid w:val="0008384D"/>
    <w:rsid w:val="00085FCA"/>
    <w:rsid w:val="00095EF3"/>
    <w:rsid w:val="000971D1"/>
    <w:rsid w:val="000A0DAD"/>
    <w:rsid w:val="000A1FA1"/>
    <w:rsid w:val="000A287A"/>
    <w:rsid w:val="000A50BB"/>
    <w:rsid w:val="000A6587"/>
    <w:rsid w:val="000B295B"/>
    <w:rsid w:val="000B2B8C"/>
    <w:rsid w:val="000C21EC"/>
    <w:rsid w:val="000D0A15"/>
    <w:rsid w:val="000D3EB1"/>
    <w:rsid w:val="000D4CAA"/>
    <w:rsid w:val="000D64F3"/>
    <w:rsid w:val="000E015B"/>
    <w:rsid w:val="000E50CF"/>
    <w:rsid w:val="000E55BC"/>
    <w:rsid w:val="000F1F3D"/>
    <w:rsid w:val="000F4568"/>
    <w:rsid w:val="000F6BBE"/>
    <w:rsid w:val="000F72EF"/>
    <w:rsid w:val="001039DE"/>
    <w:rsid w:val="00113EC9"/>
    <w:rsid w:val="00114A48"/>
    <w:rsid w:val="00115602"/>
    <w:rsid w:val="0011712E"/>
    <w:rsid w:val="00121128"/>
    <w:rsid w:val="001213A5"/>
    <w:rsid w:val="00122CD4"/>
    <w:rsid w:val="00123C48"/>
    <w:rsid w:val="001244C8"/>
    <w:rsid w:val="00126C15"/>
    <w:rsid w:val="0012700E"/>
    <w:rsid w:val="001310A3"/>
    <w:rsid w:val="00131B6D"/>
    <w:rsid w:val="0013234A"/>
    <w:rsid w:val="00133670"/>
    <w:rsid w:val="001346D7"/>
    <w:rsid w:val="00134D7C"/>
    <w:rsid w:val="001370C5"/>
    <w:rsid w:val="001370F3"/>
    <w:rsid w:val="00137E22"/>
    <w:rsid w:val="00140D65"/>
    <w:rsid w:val="0015096A"/>
    <w:rsid w:val="00152468"/>
    <w:rsid w:val="001528D4"/>
    <w:rsid w:val="001545BF"/>
    <w:rsid w:val="00154866"/>
    <w:rsid w:val="00156621"/>
    <w:rsid w:val="00160054"/>
    <w:rsid w:val="00160898"/>
    <w:rsid w:val="00162836"/>
    <w:rsid w:val="0016440B"/>
    <w:rsid w:val="00166A5A"/>
    <w:rsid w:val="00170027"/>
    <w:rsid w:val="001711B5"/>
    <w:rsid w:val="00172546"/>
    <w:rsid w:val="00177405"/>
    <w:rsid w:val="00181C08"/>
    <w:rsid w:val="00182D88"/>
    <w:rsid w:val="00185525"/>
    <w:rsid w:val="00185840"/>
    <w:rsid w:val="001877AB"/>
    <w:rsid w:val="001902D6"/>
    <w:rsid w:val="00190BAD"/>
    <w:rsid w:val="00196720"/>
    <w:rsid w:val="001A4506"/>
    <w:rsid w:val="001A66F9"/>
    <w:rsid w:val="001A7367"/>
    <w:rsid w:val="001B1BC6"/>
    <w:rsid w:val="001C2062"/>
    <w:rsid w:val="001D5884"/>
    <w:rsid w:val="001D5CA4"/>
    <w:rsid w:val="001D7B9A"/>
    <w:rsid w:val="001E0A1B"/>
    <w:rsid w:val="001E1E13"/>
    <w:rsid w:val="001E26E6"/>
    <w:rsid w:val="001E5E17"/>
    <w:rsid w:val="001F1BBB"/>
    <w:rsid w:val="001F2F68"/>
    <w:rsid w:val="001F60B9"/>
    <w:rsid w:val="001F67DE"/>
    <w:rsid w:val="001F6B6B"/>
    <w:rsid w:val="001F6D7A"/>
    <w:rsid w:val="00200AE4"/>
    <w:rsid w:val="002019A9"/>
    <w:rsid w:val="002050F2"/>
    <w:rsid w:val="002121E4"/>
    <w:rsid w:val="00212D16"/>
    <w:rsid w:val="00215372"/>
    <w:rsid w:val="00216536"/>
    <w:rsid w:val="00220237"/>
    <w:rsid w:val="002207E1"/>
    <w:rsid w:val="00220DEE"/>
    <w:rsid w:val="0022139E"/>
    <w:rsid w:val="00224355"/>
    <w:rsid w:val="00226B5E"/>
    <w:rsid w:val="002272F6"/>
    <w:rsid w:val="00227F01"/>
    <w:rsid w:val="00231C5A"/>
    <w:rsid w:val="00232C59"/>
    <w:rsid w:val="00234433"/>
    <w:rsid w:val="002369FC"/>
    <w:rsid w:val="00237719"/>
    <w:rsid w:val="00237758"/>
    <w:rsid w:val="002443F2"/>
    <w:rsid w:val="002471C3"/>
    <w:rsid w:val="0025117F"/>
    <w:rsid w:val="00252BD5"/>
    <w:rsid w:val="0025581B"/>
    <w:rsid w:val="0025689F"/>
    <w:rsid w:val="00257595"/>
    <w:rsid w:val="00261FC6"/>
    <w:rsid w:val="00263B69"/>
    <w:rsid w:val="00281D16"/>
    <w:rsid w:val="002823EB"/>
    <w:rsid w:val="00284A6B"/>
    <w:rsid w:val="002863A5"/>
    <w:rsid w:val="00287559"/>
    <w:rsid w:val="00291DB7"/>
    <w:rsid w:val="00291F11"/>
    <w:rsid w:val="00294078"/>
    <w:rsid w:val="00294E08"/>
    <w:rsid w:val="00294EC5"/>
    <w:rsid w:val="002952B6"/>
    <w:rsid w:val="00295C1F"/>
    <w:rsid w:val="00296454"/>
    <w:rsid w:val="002A3E92"/>
    <w:rsid w:val="002A47E6"/>
    <w:rsid w:val="002A49E0"/>
    <w:rsid w:val="002B0B82"/>
    <w:rsid w:val="002B277E"/>
    <w:rsid w:val="002B5289"/>
    <w:rsid w:val="002B667F"/>
    <w:rsid w:val="002C23E3"/>
    <w:rsid w:val="002C2EBD"/>
    <w:rsid w:val="002C465C"/>
    <w:rsid w:val="002C59C7"/>
    <w:rsid w:val="002C6C13"/>
    <w:rsid w:val="002C79FC"/>
    <w:rsid w:val="002D2C65"/>
    <w:rsid w:val="002D2F8E"/>
    <w:rsid w:val="002D72CB"/>
    <w:rsid w:val="002D7360"/>
    <w:rsid w:val="002E1F5B"/>
    <w:rsid w:val="002E4146"/>
    <w:rsid w:val="002E7EDE"/>
    <w:rsid w:val="002F1737"/>
    <w:rsid w:val="002F1C84"/>
    <w:rsid w:val="002F381D"/>
    <w:rsid w:val="002F4A95"/>
    <w:rsid w:val="002F4E4E"/>
    <w:rsid w:val="002F5CD0"/>
    <w:rsid w:val="002F696A"/>
    <w:rsid w:val="002F7251"/>
    <w:rsid w:val="002F7AF8"/>
    <w:rsid w:val="00300915"/>
    <w:rsid w:val="003015F6"/>
    <w:rsid w:val="00301B29"/>
    <w:rsid w:val="00303E86"/>
    <w:rsid w:val="00304509"/>
    <w:rsid w:val="00304E6A"/>
    <w:rsid w:val="003051A6"/>
    <w:rsid w:val="0031311C"/>
    <w:rsid w:val="00315893"/>
    <w:rsid w:val="00315E87"/>
    <w:rsid w:val="00320939"/>
    <w:rsid w:val="003213CA"/>
    <w:rsid w:val="00326D82"/>
    <w:rsid w:val="003279B2"/>
    <w:rsid w:val="003306BB"/>
    <w:rsid w:val="00330C84"/>
    <w:rsid w:val="00331E4A"/>
    <w:rsid w:val="003356AF"/>
    <w:rsid w:val="0033756A"/>
    <w:rsid w:val="00337F68"/>
    <w:rsid w:val="003425C9"/>
    <w:rsid w:val="00343175"/>
    <w:rsid w:val="0034480C"/>
    <w:rsid w:val="00344977"/>
    <w:rsid w:val="00344A1E"/>
    <w:rsid w:val="0034606E"/>
    <w:rsid w:val="00346642"/>
    <w:rsid w:val="0035259F"/>
    <w:rsid w:val="00356059"/>
    <w:rsid w:val="00356591"/>
    <w:rsid w:val="00356A9D"/>
    <w:rsid w:val="003611EA"/>
    <w:rsid w:val="00361E25"/>
    <w:rsid w:val="00364065"/>
    <w:rsid w:val="003654AB"/>
    <w:rsid w:val="0036694D"/>
    <w:rsid w:val="00371A83"/>
    <w:rsid w:val="00371CD3"/>
    <w:rsid w:val="00374E05"/>
    <w:rsid w:val="0037742C"/>
    <w:rsid w:val="00382000"/>
    <w:rsid w:val="00382D7C"/>
    <w:rsid w:val="003846BE"/>
    <w:rsid w:val="00384F77"/>
    <w:rsid w:val="003873BB"/>
    <w:rsid w:val="0039253B"/>
    <w:rsid w:val="003943AB"/>
    <w:rsid w:val="00396D77"/>
    <w:rsid w:val="003977B5"/>
    <w:rsid w:val="00397870"/>
    <w:rsid w:val="003A43D9"/>
    <w:rsid w:val="003A4696"/>
    <w:rsid w:val="003B0079"/>
    <w:rsid w:val="003B323D"/>
    <w:rsid w:val="003B37F9"/>
    <w:rsid w:val="003B4A0E"/>
    <w:rsid w:val="003B4A87"/>
    <w:rsid w:val="003C0E7D"/>
    <w:rsid w:val="003C126C"/>
    <w:rsid w:val="003C2EA1"/>
    <w:rsid w:val="003C576D"/>
    <w:rsid w:val="003C69C5"/>
    <w:rsid w:val="003C7E2E"/>
    <w:rsid w:val="003D03B0"/>
    <w:rsid w:val="003D0BD1"/>
    <w:rsid w:val="003D17AC"/>
    <w:rsid w:val="003D3556"/>
    <w:rsid w:val="003D3D95"/>
    <w:rsid w:val="003D4A40"/>
    <w:rsid w:val="003D4B49"/>
    <w:rsid w:val="003D556E"/>
    <w:rsid w:val="003E380C"/>
    <w:rsid w:val="003E3EEC"/>
    <w:rsid w:val="003E4159"/>
    <w:rsid w:val="003E5FBA"/>
    <w:rsid w:val="003F12E3"/>
    <w:rsid w:val="003F1353"/>
    <w:rsid w:val="003F15D3"/>
    <w:rsid w:val="003F4F6A"/>
    <w:rsid w:val="003F6B37"/>
    <w:rsid w:val="0040080D"/>
    <w:rsid w:val="00400ECE"/>
    <w:rsid w:val="004059C0"/>
    <w:rsid w:val="00405FAB"/>
    <w:rsid w:val="00411403"/>
    <w:rsid w:val="00412698"/>
    <w:rsid w:val="004142EE"/>
    <w:rsid w:val="004163FA"/>
    <w:rsid w:val="00421B65"/>
    <w:rsid w:val="004221C1"/>
    <w:rsid w:val="00424ABB"/>
    <w:rsid w:val="004261C8"/>
    <w:rsid w:val="00426B86"/>
    <w:rsid w:val="0043442F"/>
    <w:rsid w:val="00434785"/>
    <w:rsid w:val="004404F3"/>
    <w:rsid w:val="0044535D"/>
    <w:rsid w:val="0044549D"/>
    <w:rsid w:val="00445BC6"/>
    <w:rsid w:val="00445E34"/>
    <w:rsid w:val="00446360"/>
    <w:rsid w:val="00446443"/>
    <w:rsid w:val="0045055C"/>
    <w:rsid w:val="00451650"/>
    <w:rsid w:val="0045235D"/>
    <w:rsid w:val="00452EBE"/>
    <w:rsid w:val="0045338B"/>
    <w:rsid w:val="00456240"/>
    <w:rsid w:val="0045689A"/>
    <w:rsid w:val="00456F67"/>
    <w:rsid w:val="0046017C"/>
    <w:rsid w:val="004605D8"/>
    <w:rsid w:val="00462EAC"/>
    <w:rsid w:val="00463F32"/>
    <w:rsid w:val="004640FB"/>
    <w:rsid w:val="00464E46"/>
    <w:rsid w:val="00465592"/>
    <w:rsid w:val="00470E31"/>
    <w:rsid w:val="0047495E"/>
    <w:rsid w:val="004755EC"/>
    <w:rsid w:val="00480BD9"/>
    <w:rsid w:val="00480FCA"/>
    <w:rsid w:val="00482D3D"/>
    <w:rsid w:val="004854A6"/>
    <w:rsid w:val="00490BE2"/>
    <w:rsid w:val="0049426F"/>
    <w:rsid w:val="004951B3"/>
    <w:rsid w:val="00496310"/>
    <w:rsid w:val="004971CF"/>
    <w:rsid w:val="004974CC"/>
    <w:rsid w:val="004A1D88"/>
    <w:rsid w:val="004A381A"/>
    <w:rsid w:val="004A60B2"/>
    <w:rsid w:val="004A6F21"/>
    <w:rsid w:val="004A7C98"/>
    <w:rsid w:val="004A7EC7"/>
    <w:rsid w:val="004B04C7"/>
    <w:rsid w:val="004B107B"/>
    <w:rsid w:val="004B132D"/>
    <w:rsid w:val="004B23AF"/>
    <w:rsid w:val="004B2B1D"/>
    <w:rsid w:val="004B5F7E"/>
    <w:rsid w:val="004C238D"/>
    <w:rsid w:val="004C3F97"/>
    <w:rsid w:val="004C46FE"/>
    <w:rsid w:val="004C49D9"/>
    <w:rsid w:val="004D1545"/>
    <w:rsid w:val="004D4BD8"/>
    <w:rsid w:val="004E056D"/>
    <w:rsid w:val="004E18AF"/>
    <w:rsid w:val="004E4CCD"/>
    <w:rsid w:val="004E69A8"/>
    <w:rsid w:val="004E6CEB"/>
    <w:rsid w:val="004E6F95"/>
    <w:rsid w:val="004F0951"/>
    <w:rsid w:val="004F3778"/>
    <w:rsid w:val="004F3BCC"/>
    <w:rsid w:val="004F7ED7"/>
    <w:rsid w:val="00503ECB"/>
    <w:rsid w:val="005103C7"/>
    <w:rsid w:val="00510C43"/>
    <w:rsid w:val="005117FF"/>
    <w:rsid w:val="00512F8C"/>
    <w:rsid w:val="0051513E"/>
    <w:rsid w:val="0052275C"/>
    <w:rsid w:val="0052327D"/>
    <w:rsid w:val="00524B87"/>
    <w:rsid w:val="00537DB3"/>
    <w:rsid w:val="00544D75"/>
    <w:rsid w:val="00545969"/>
    <w:rsid w:val="00551D41"/>
    <w:rsid w:val="005528AC"/>
    <w:rsid w:val="00556CD3"/>
    <w:rsid w:val="00560704"/>
    <w:rsid w:val="005615FC"/>
    <w:rsid w:val="005640BD"/>
    <w:rsid w:val="00564FC0"/>
    <w:rsid w:val="005652D0"/>
    <w:rsid w:val="00566B29"/>
    <w:rsid w:val="00566C79"/>
    <w:rsid w:val="00571D75"/>
    <w:rsid w:val="00576211"/>
    <w:rsid w:val="0057741D"/>
    <w:rsid w:val="00577D8D"/>
    <w:rsid w:val="0058098C"/>
    <w:rsid w:val="00580C1F"/>
    <w:rsid w:val="005814C8"/>
    <w:rsid w:val="00582E9A"/>
    <w:rsid w:val="005842A0"/>
    <w:rsid w:val="00584BF6"/>
    <w:rsid w:val="00586157"/>
    <w:rsid w:val="005862AC"/>
    <w:rsid w:val="005914EF"/>
    <w:rsid w:val="00592526"/>
    <w:rsid w:val="00596A9E"/>
    <w:rsid w:val="00596F50"/>
    <w:rsid w:val="005A20C9"/>
    <w:rsid w:val="005A4B23"/>
    <w:rsid w:val="005A6C33"/>
    <w:rsid w:val="005B1E91"/>
    <w:rsid w:val="005B38AA"/>
    <w:rsid w:val="005B43A0"/>
    <w:rsid w:val="005B7AE2"/>
    <w:rsid w:val="005C03BA"/>
    <w:rsid w:val="005C2F0D"/>
    <w:rsid w:val="005C4500"/>
    <w:rsid w:val="005C57BF"/>
    <w:rsid w:val="005C7215"/>
    <w:rsid w:val="005C7220"/>
    <w:rsid w:val="005D2F7B"/>
    <w:rsid w:val="005D4657"/>
    <w:rsid w:val="005D5DE7"/>
    <w:rsid w:val="005D6909"/>
    <w:rsid w:val="005D7527"/>
    <w:rsid w:val="005E05D7"/>
    <w:rsid w:val="005E0A55"/>
    <w:rsid w:val="005E2C34"/>
    <w:rsid w:val="005E3357"/>
    <w:rsid w:val="005E5433"/>
    <w:rsid w:val="005E684A"/>
    <w:rsid w:val="005F0994"/>
    <w:rsid w:val="005F163E"/>
    <w:rsid w:val="005F42B6"/>
    <w:rsid w:val="005F581A"/>
    <w:rsid w:val="005F7190"/>
    <w:rsid w:val="00600F2E"/>
    <w:rsid w:val="00601CF5"/>
    <w:rsid w:val="00602001"/>
    <w:rsid w:val="00605C21"/>
    <w:rsid w:val="006101BC"/>
    <w:rsid w:val="006115F6"/>
    <w:rsid w:val="00612E70"/>
    <w:rsid w:val="00612F77"/>
    <w:rsid w:val="006133E7"/>
    <w:rsid w:val="0061523C"/>
    <w:rsid w:val="00620546"/>
    <w:rsid w:val="00620FC6"/>
    <w:rsid w:val="00624A66"/>
    <w:rsid w:val="0062644D"/>
    <w:rsid w:val="00626B0D"/>
    <w:rsid w:val="00627BC4"/>
    <w:rsid w:val="0063087E"/>
    <w:rsid w:val="006344EE"/>
    <w:rsid w:val="0064224B"/>
    <w:rsid w:val="00645461"/>
    <w:rsid w:val="00645A48"/>
    <w:rsid w:val="00646868"/>
    <w:rsid w:val="00651877"/>
    <w:rsid w:val="00654AD1"/>
    <w:rsid w:val="006553EC"/>
    <w:rsid w:val="00660375"/>
    <w:rsid w:val="00661CF5"/>
    <w:rsid w:val="00667952"/>
    <w:rsid w:val="006702DF"/>
    <w:rsid w:val="00670430"/>
    <w:rsid w:val="00671404"/>
    <w:rsid w:val="00671DA0"/>
    <w:rsid w:val="006740FE"/>
    <w:rsid w:val="006752C4"/>
    <w:rsid w:val="00675E4B"/>
    <w:rsid w:val="00677011"/>
    <w:rsid w:val="00683799"/>
    <w:rsid w:val="006869D1"/>
    <w:rsid w:val="006919C3"/>
    <w:rsid w:val="006940CA"/>
    <w:rsid w:val="00694714"/>
    <w:rsid w:val="006A0152"/>
    <w:rsid w:val="006A2142"/>
    <w:rsid w:val="006A3100"/>
    <w:rsid w:val="006A4076"/>
    <w:rsid w:val="006A546E"/>
    <w:rsid w:val="006A55AB"/>
    <w:rsid w:val="006B1DC4"/>
    <w:rsid w:val="006B2EBF"/>
    <w:rsid w:val="006B2FCE"/>
    <w:rsid w:val="006B304A"/>
    <w:rsid w:val="006B3A02"/>
    <w:rsid w:val="006B51CC"/>
    <w:rsid w:val="006C1752"/>
    <w:rsid w:val="006C2760"/>
    <w:rsid w:val="006C47F3"/>
    <w:rsid w:val="006C51AF"/>
    <w:rsid w:val="006D0D85"/>
    <w:rsid w:val="006D2B42"/>
    <w:rsid w:val="006D5AB9"/>
    <w:rsid w:val="006D608D"/>
    <w:rsid w:val="006D676C"/>
    <w:rsid w:val="006D6D7D"/>
    <w:rsid w:val="006E0BDD"/>
    <w:rsid w:val="006E211B"/>
    <w:rsid w:val="006E7173"/>
    <w:rsid w:val="006F4AB4"/>
    <w:rsid w:val="006F53F8"/>
    <w:rsid w:val="006F6AE3"/>
    <w:rsid w:val="006F74E0"/>
    <w:rsid w:val="007032F4"/>
    <w:rsid w:val="0070446C"/>
    <w:rsid w:val="007062B6"/>
    <w:rsid w:val="00712288"/>
    <w:rsid w:val="00713665"/>
    <w:rsid w:val="007152F2"/>
    <w:rsid w:val="007229DF"/>
    <w:rsid w:val="00723C65"/>
    <w:rsid w:val="007242B4"/>
    <w:rsid w:val="007278E3"/>
    <w:rsid w:val="00740169"/>
    <w:rsid w:val="00744ABC"/>
    <w:rsid w:val="007473B9"/>
    <w:rsid w:val="007516AA"/>
    <w:rsid w:val="00752F6B"/>
    <w:rsid w:val="00761015"/>
    <w:rsid w:val="00762286"/>
    <w:rsid w:val="0076243C"/>
    <w:rsid w:val="00762B0E"/>
    <w:rsid w:val="007638B2"/>
    <w:rsid w:val="00764E2C"/>
    <w:rsid w:val="00772763"/>
    <w:rsid w:val="007747C2"/>
    <w:rsid w:val="0077613D"/>
    <w:rsid w:val="00776CA4"/>
    <w:rsid w:val="007808E9"/>
    <w:rsid w:val="00784537"/>
    <w:rsid w:val="007852FE"/>
    <w:rsid w:val="00786365"/>
    <w:rsid w:val="00791CCE"/>
    <w:rsid w:val="00792351"/>
    <w:rsid w:val="007976CB"/>
    <w:rsid w:val="007A156E"/>
    <w:rsid w:val="007A41C1"/>
    <w:rsid w:val="007A5E34"/>
    <w:rsid w:val="007B0A99"/>
    <w:rsid w:val="007B4CD8"/>
    <w:rsid w:val="007C1806"/>
    <w:rsid w:val="007D1F9D"/>
    <w:rsid w:val="007D4921"/>
    <w:rsid w:val="007E289E"/>
    <w:rsid w:val="007E434B"/>
    <w:rsid w:val="007E5AA5"/>
    <w:rsid w:val="007E7992"/>
    <w:rsid w:val="007F795A"/>
    <w:rsid w:val="008001F9"/>
    <w:rsid w:val="00805D06"/>
    <w:rsid w:val="0080776F"/>
    <w:rsid w:val="00810162"/>
    <w:rsid w:val="00811458"/>
    <w:rsid w:val="00813AEC"/>
    <w:rsid w:val="00814E2B"/>
    <w:rsid w:val="00815E3A"/>
    <w:rsid w:val="008206B1"/>
    <w:rsid w:val="00824836"/>
    <w:rsid w:val="00824C33"/>
    <w:rsid w:val="00826233"/>
    <w:rsid w:val="008269F8"/>
    <w:rsid w:val="008316BA"/>
    <w:rsid w:val="00836866"/>
    <w:rsid w:val="00842E17"/>
    <w:rsid w:val="0084303B"/>
    <w:rsid w:val="00844B52"/>
    <w:rsid w:val="00845A3B"/>
    <w:rsid w:val="00846F83"/>
    <w:rsid w:val="0085219F"/>
    <w:rsid w:val="008521E3"/>
    <w:rsid w:val="00854605"/>
    <w:rsid w:val="008553D1"/>
    <w:rsid w:val="00856C2E"/>
    <w:rsid w:val="00856FC1"/>
    <w:rsid w:val="0085764D"/>
    <w:rsid w:val="00863D66"/>
    <w:rsid w:val="00864FBD"/>
    <w:rsid w:val="008679FD"/>
    <w:rsid w:val="00870086"/>
    <w:rsid w:val="00876927"/>
    <w:rsid w:val="008815B8"/>
    <w:rsid w:val="00882203"/>
    <w:rsid w:val="00882EF3"/>
    <w:rsid w:val="008853C0"/>
    <w:rsid w:val="00890633"/>
    <w:rsid w:val="00891E84"/>
    <w:rsid w:val="008927F3"/>
    <w:rsid w:val="00893C87"/>
    <w:rsid w:val="008955EA"/>
    <w:rsid w:val="00896090"/>
    <w:rsid w:val="00896B3C"/>
    <w:rsid w:val="00897752"/>
    <w:rsid w:val="0089791D"/>
    <w:rsid w:val="00897A61"/>
    <w:rsid w:val="008A5DE9"/>
    <w:rsid w:val="008A7F01"/>
    <w:rsid w:val="008B059A"/>
    <w:rsid w:val="008B21AF"/>
    <w:rsid w:val="008B240A"/>
    <w:rsid w:val="008B5A6B"/>
    <w:rsid w:val="008B5BEC"/>
    <w:rsid w:val="008B6743"/>
    <w:rsid w:val="008C1F70"/>
    <w:rsid w:val="008C2326"/>
    <w:rsid w:val="008C39CD"/>
    <w:rsid w:val="008C4F50"/>
    <w:rsid w:val="008C7601"/>
    <w:rsid w:val="008C7A9F"/>
    <w:rsid w:val="008D1367"/>
    <w:rsid w:val="008D2C4D"/>
    <w:rsid w:val="008D4546"/>
    <w:rsid w:val="008D5693"/>
    <w:rsid w:val="008E158B"/>
    <w:rsid w:val="008E31A8"/>
    <w:rsid w:val="008E5752"/>
    <w:rsid w:val="008E645A"/>
    <w:rsid w:val="008E703C"/>
    <w:rsid w:val="008E7F46"/>
    <w:rsid w:val="008F01A0"/>
    <w:rsid w:val="008F567D"/>
    <w:rsid w:val="008F7BFB"/>
    <w:rsid w:val="00900081"/>
    <w:rsid w:val="009005FD"/>
    <w:rsid w:val="009018A7"/>
    <w:rsid w:val="009043C7"/>
    <w:rsid w:val="00904CB0"/>
    <w:rsid w:val="00907D89"/>
    <w:rsid w:val="00907E19"/>
    <w:rsid w:val="00913B71"/>
    <w:rsid w:val="009145F2"/>
    <w:rsid w:val="00914A08"/>
    <w:rsid w:val="00915F61"/>
    <w:rsid w:val="00917EFC"/>
    <w:rsid w:val="00932898"/>
    <w:rsid w:val="00932B70"/>
    <w:rsid w:val="009356AA"/>
    <w:rsid w:val="009363AC"/>
    <w:rsid w:val="0093728A"/>
    <w:rsid w:val="00937F6F"/>
    <w:rsid w:val="009405CE"/>
    <w:rsid w:val="00942D42"/>
    <w:rsid w:val="00952CCD"/>
    <w:rsid w:val="00954920"/>
    <w:rsid w:val="00954BB2"/>
    <w:rsid w:val="00956D67"/>
    <w:rsid w:val="00957B3B"/>
    <w:rsid w:val="00963E07"/>
    <w:rsid w:val="00966146"/>
    <w:rsid w:val="00967320"/>
    <w:rsid w:val="00967922"/>
    <w:rsid w:val="00970B34"/>
    <w:rsid w:val="00972FF7"/>
    <w:rsid w:val="00983442"/>
    <w:rsid w:val="0098358E"/>
    <w:rsid w:val="009842F1"/>
    <w:rsid w:val="009854C3"/>
    <w:rsid w:val="00985636"/>
    <w:rsid w:val="00986C62"/>
    <w:rsid w:val="00990207"/>
    <w:rsid w:val="00990536"/>
    <w:rsid w:val="00991809"/>
    <w:rsid w:val="0099289A"/>
    <w:rsid w:val="00992C14"/>
    <w:rsid w:val="0099302F"/>
    <w:rsid w:val="009930A3"/>
    <w:rsid w:val="009A2243"/>
    <w:rsid w:val="009A2B0A"/>
    <w:rsid w:val="009A414C"/>
    <w:rsid w:val="009A427E"/>
    <w:rsid w:val="009A53ED"/>
    <w:rsid w:val="009A5A22"/>
    <w:rsid w:val="009B0932"/>
    <w:rsid w:val="009B25D0"/>
    <w:rsid w:val="009B28A6"/>
    <w:rsid w:val="009B57EA"/>
    <w:rsid w:val="009B5EDD"/>
    <w:rsid w:val="009B6BCE"/>
    <w:rsid w:val="009C0400"/>
    <w:rsid w:val="009C26E8"/>
    <w:rsid w:val="009C512F"/>
    <w:rsid w:val="009D37F8"/>
    <w:rsid w:val="009D3BDF"/>
    <w:rsid w:val="009D5AB5"/>
    <w:rsid w:val="009D6233"/>
    <w:rsid w:val="009D6B59"/>
    <w:rsid w:val="009D6E8D"/>
    <w:rsid w:val="009D7783"/>
    <w:rsid w:val="009F0AED"/>
    <w:rsid w:val="009F0D42"/>
    <w:rsid w:val="009F0DEC"/>
    <w:rsid w:val="009F17E7"/>
    <w:rsid w:val="009F1D94"/>
    <w:rsid w:val="009F55CB"/>
    <w:rsid w:val="009F6194"/>
    <w:rsid w:val="00A02B72"/>
    <w:rsid w:val="00A03F5C"/>
    <w:rsid w:val="00A04E07"/>
    <w:rsid w:val="00A05457"/>
    <w:rsid w:val="00A11620"/>
    <w:rsid w:val="00A1421C"/>
    <w:rsid w:val="00A14370"/>
    <w:rsid w:val="00A16B93"/>
    <w:rsid w:val="00A21A95"/>
    <w:rsid w:val="00A232AC"/>
    <w:rsid w:val="00A24479"/>
    <w:rsid w:val="00A332B1"/>
    <w:rsid w:val="00A34078"/>
    <w:rsid w:val="00A352BA"/>
    <w:rsid w:val="00A35E93"/>
    <w:rsid w:val="00A36D5F"/>
    <w:rsid w:val="00A404BD"/>
    <w:rsid w:val="00A408C9"/>
    <w:rsid w:val="00A42B5C"/>
    <w:rsid w:val="00A47A5C"/>
    <w:rsid w:val="00A52131"/>
    <w:rsid w:val="00A52F5D"/>
    <w:rsid w:val="00A53762"/>
    <w:rsid w:val="00A558B5"/>
    <w:rsid w:val="00A57037"/>
    <w:rsid w:val="00A6099F"/>
    <w:rsid w:val="00A61667"/>
    <w:rsid w:val="00A63CD6"/>
    <w:rsid w:val="00A64117"/>
    <w:rsid w:val="00A723C5"/>
    <w:rsid w:val="00A818D6"/>
    <w:rsid w:val="00A83820"/>
    <w:rsid w:val="00A83D22"/>
    <w:rsid w:val="00A8491F"/>
    <w:rsid w:val="00A84A9E"/>
    <w:rsid w:val="00A87034"/>
    <w:rsid w:val="00A876D1"/>
    <w:rsid w:val="00A87D61"/>
    <w:rsid w:val="00A92049"/>
    <w:rsid w:val="00A9441C"/>
    <w:rsid w:val="00AA0110"/>
    <w:rsid w:val="00AA1529"/>
    <w:rsid w:val="00AA4DBC"/>
    <w:rsid w:val="00AA5880"/>
    <w:rsid w:val="00AA64AC"/>
    <w:rsid w:val="00AA7E0F"/>
    <w:rsid w:val="00AA7E3B"/>
    <w:rsid w:val="00AB4D43"/>
    <w:rsid w:val="00AB77EF"/>
    <w:rsid w:val="00AC05A9"/>
    <w:rsid w:val="00AC0C25"/>
    <w:rsid w:val="00AC47BA"/>
    <w:rsid w:val="00AC76A1"/>
    <w:rsid w:val="00AC7713"/>
    <w:rsid w:val="00AC7EDD"/>
    <w:rsid w:val="00AD0A34"/>
    <w:rsid w:val="00AD0ED9"/>
    <w:rsid w:val="00AD1038"/>
    <w:rsid w:val="00AD3323"/>
    <w:rsid w:val="00AD35A6"/>
    <w:rsid w:val="00AD696F"/>
    <w:rsid w:val="00AD6C3D"/>
    <w:rsid w:val="00AD6E59"/>
    <w:rsid w:val="00AD74AE"/>
    <w:rsid w:val="00AE254D"/>
    <w:rsid w:val="00AE5A17"/>
    <w:rsid w:val="00AF0979"/>
    <w:rsid w:val="00AF6B67"/>
    <w:rsid w:val="00B06E6D"/>
    <w:rsid w:val="00B1075A"/>
    <w:rsid w:val="00B11744"/>
    <w:rsid w:val="00B13103"/>
    <w:rsid w:val="00B15850"/>
    <w:rsid w:val="00B15869"/>
    <w:rsid w:val="00B16341"/>
    <w:rsid w:val="00B20EA3"/>
    <w:rsid w:val="00B20EDA"/>
    <w:rsid w:val="00B21D07"/>
    <w:rsid w:val="00B220AE"/>
    <w:rsid w:val="00B229BA"/>
    <w:rsid w:val="00B23132"/>
    <w:rsid w:val="00B23CBB"/>
    <w:rsid w:val="00B24C22"/>
    <w:rsid w:val="00B27CD5"/>
    <w:rsid w:val="00B31F7F"/>
    <w:rsid w:val="00B33980"/>
    <w:rsid w:val="00B34D35"/>
    <w:rsid w:val="00B36367"/>
    <w:rsid w:val="00B47509"/>
    <w:rsid w:val="00B503A6"/>
    <w:rsid w:val="00B507F9"/>
    <w:rsid w:val="00B54885"/>
    <w:rsid w:val="00B55076"/>
    <w:rsid w:val="00B61183"/>
    <w:rsid w:val="00B62064"/>
    <w:rsid w:val="00B64530"/>
    <w:rsid w:val="00B65DC4"/>
    <w:rsid w:val="00B669C1"/>
    <w:rsid w:val="00B7527E"/>
    <w:rsid w:val="00B75636"/>
    <w:rsid w:val="00B76ABB"/>
    <w:rsid w:val="00B804E6"/>
    <w:rsid w:val="00B82E32"/>
    <w:rsid w:val="00B85B3E"/>
    <w:rsid w:val="00B86619"/>
    <w:rsid w:val="00B86EC1"/>
    <w:rsid w:val="00B870EF"/>
    <w:rsid w:val="00B873EC"/>
    <w:rsid w:val="00B87DB9"/>
    <w:rsid w:val="00B91780"/>
    <w:rsid w:val="00B91AE7"/>
    <w:rsid w:val="00B92912"/>
    <w:rsid w:val="00B92E44"/>
    <w:rsid w:val="00B9539C"/>
    <w:rsid w:val="00B9545C"/>
    <w:rsid w:val="00BA3D8D"/>
    <w:rsid w:val="00BA7673"/>
    <w:rsid w:val="00BB3C2E"/>
    <w:rsid w:val="00BB4566"/>
    <w:rsid w:val="00BC795C"/>
    <w:rsid w:val="00BD1D4E"/>
    <w:rsid w:val="00BD3A2D"/>
    <w:rsid w:val="00BD53D9"/>
    <w:rsid w:val="00BD5DA1"/>
    <w:rsid w:val="00BE2007"/>
    <w:rsid w:val="00BE5396"/>
    <w:rsid w:val="00BE6EE1"/>
    <w:rsid w:val="00BE732E"/>
    <w:rsid w:val="00BF0B2E"/>
    <w:rsid w:val="00C00594"/>
    <w:rsid w:val="00C0169D"/>
    <w:rsid w:val="00C016FD"/>
    <w:rsid w:val="00C05734"/>
    <w:rsid w:val="00C07279"/>
    <w:rsid w:val="00C07608"/>
    <w:rsid w:val="00C1023A"/>
    <w:rsid w:val="00C103CC"/>
    <w:rsid w:val="00C122CB"/>
    <w:rsid w:val="00C138BE"/>
    <w:rsid w:val="00C14118"/>
    <w:rsid w:val="00C14C25"/>
    <w:rsid w:val="00C1766B"/>
    <w:rsid w:val="00C20241"/>
    <w:rsid w:val="00C21131"/>
    <w:rsid w:val="00C219B7"/>
    <w:rsid w:val="00C23737"/>
    <w:rsid w:val="00C240A5"/>
    <w:rsid w:val="00C26E44"/>
    <w:rsid w:val="00C26FC3"/>
    <w:rsid w:val="00C27A2E"/>
    <w:rsid w:val="00C30EB6"/>
    <w:rsid w:val="00C361C2"/>
    <w:rsid w:val="00C36578"/>
    <w:rsid w:val="00C371D8"/>
    <w:rsid w:val="00C37709"/>
    <w:rsid w:val="00C45767"/>
    <w:rsid w:val="00C531E8"/>
    <w:rsid w:val="00C54932"/>
    <w:rsid w:val="00C55115"/>
    <w:rsid w:val="00C55453"/>
    <w:rsid w:val="00C56830"/>
    <w:rsid w:val="00C56E97"/>
    <w:rsid w:val="00C57F6A"/>
    <w:rsid w:val="00C607BB"/>
    <w:rsid w:val="00C6234C"/>
    <w:rsid w:val="00C640FF"/>
    <w:rsid w:val="00C64371"/>
    <w:rsid w:val="00C673E4"/>
    <w:rsid w:val="00C67C77"/>
    <w:rsid w:val="00C70CAE"/>
    <w:rsid w:val="00C730C7"/>
    <w:rsid w:val="00C733D9"/>
    <w:rsid w:val="00C7356E"/>
    <w:rsid w:val="00C77189"/>
    <w:rsid w:val="00C807AE"/>
    <w:rsid w:val="00C83680"/>
    <w:rsid w:val="00C9247A"/>
    <w:rsid w:val="00C958F8"/>
    <w:rsid w:val="00C966B8"/>
    <w:rsid w:val="00C978C4"/>
    <w:rsid w:val="00CA09F8"/>
    <w:rsid w:val="00CA1A4D"/>
    <w:rsid w:val="00CA1A77"/>
    <w:rsid w:val="00CA2D1E"/>
    <w:rsid w:val="00CA386D"/>
    <w:rsid w:val="00CA603F"/>
    <w:rsid w:val="00CB4C0C"/>
    <w:rsid w:val="00CC0089"/>
    <w:rsid w:val="00CC07D9"/>
    <w:rsid w:val="00CC11A4"/>
    <w:rsid w:val="00CC463D"/>
    <w:rsid w:val="00CC74AD"/>
    <w:rsid w:val="00CC7A0B"/>
    <w:rsid w:val="00CD7FAF"/>
    <w:rsid w:val="00CE1AB1"/>
    <w:rsid w:val="00CE1C57"/>
    <w:rsid w:val="00CE329A"/>
    <w:rsid w:val="00CE44C7"/>
    <w:rsid w:val="00CE5795"/>
    <w:rsid w:val="00CE72F8"/>
    <w:rsid w:val="00CF2054"/>
    <w:rsid w:val="00CF3C72"/>
    <w:rsid w:val="00CF4EA3"/>
    <w:rsid w:val="00D01155"/>
    <w:rsid w:val="00D01E39"/>
    <w:rsid w:val="00D02626"/>
    <w:rsid w:val="00D12836"/>
    <w:rsid w:val="00D12C61"/>
    <w:rsid w:val="00D12E8D"/>
    <w:rsid w:val="00D14B7D"/>
    <w:rsid w:val="00D158FB"/>
    <w:rsid w:val="00D1697E"/>
    <w:rsid w:val="00D21AA5"/>
    <w:rsid w:val="00D221FB"/>
    <w:rsid w:val="00D25143"/>
    <w:rsid w:val="00D267E2"/>
    <w:rsid w:val="00D26885"/>
    <w:rsid w:val="00D33FFC"/>
    <w:rsid w:val="00D34F79"/>
    <w:rsid w:val="00D40E63"/>
    <w:rsid w:val="00D412A9"/>
    <w:rsid w:val="00D41B90"/>
    <w:rsid w:val="00D41EBA"/>
    <w:rsid w:val="00D420E9"/>
    <w:rsid w:val="00D46C87"/>
    <w:rsid w:val="00D53861"/>
    <w:rsid w:val="00D55AB5"/>
    <w:rsid w:val="00D55DC1"/>
    <w:rsid w:val="00D56985"/>
    <w:rsid w:val="00D6389A"/>
    <w:rsid w:val="00D6449E"/>
    <w:rsid w:val="00D65587"/>
    <w:rsid w:val="00D7099B"/>
    <w:rsid w:val="00D74093"/>
    <w:rsid w:val="00D82AC1"/>
    <w:rsid w:val="00D831D4"/>
    <w:rsid w:val="00D839AA"/>
    <w:rsid w:val="00D850BF"/>
    <w:rsid w:val="00D905EC"/>
    <w:rsid w:val="00D92E75"/>
    <w:rsid w:val="00D95C02"/>
    <w:rsid w:val="00D9664A"/>
    <w:rsid w:val="00D97807"/>
    <w:rsid w:val="00D97DFC"/>
    <w:rsid w:val="00DA07B6"/>
    <w:rsid w:val="00DA7C36"/>
    <w:rsid w:val="00DB402D"/>
    <w:rsid w:val="00DB7E66"/>
    <w:rsid w:val="00DC1AC6"/>
    <w:rsid w:val="00DC1E5C"/>
    <w:rsid w:val="00DC5604"/>
    <w:rsid w:val="00DC6630"/>
    <w:rsid w:val="00DC7BED"/>
    <w:rsid w:val="00DD1DE1"/>
    <w:rsid w:val="00DD490F"/>
    <w:rsid w:val="00DD6ADD"/>
    <w:rsid w:val="00DD70A3"/>
    <w:rsid w:val="00DD70CF"/>
    <w:rsid w:val="00DD735D"/>
    <w:rsid w:val="00DD79A3"/>
    <w:rsid w:val="00DE0109"/>
    <w:rsid w:val="00DE07E9"/>
    <w:rsid w:val="00DE3836"/>
    <w:rsid w:val="00DE3A66"/>
    <w:rsid w:val="00DE4127"/>
    <w:rsid w:val="00DE496D"/>
    <w:rsid w:val="00DE4D37"/>
    <w:rsid w:val="00DE53C7"/>
    <w:rsid w:val="00DE64B7"/>
    <w:rsid w:val="00DF29EF"/>
    <w:rsid w:val="00DF2B3D"/>
    <w:rsid w:val="00DF441C"/>
    <w:rsid w:val="00DF5505"/>
    <w:rsid w:val="00DF682F"/>
    <w:rsid w:val="00E0474E"/>
    <w:rsid w:val="00E04CF9"/>
    <w:rsid w:val="00E05B9B"/>
    <w:rsid w:val="00E06B99"/>
    <w:rsid w:val="00E07A86"/>
    <w:rsid w:val="00E12878"/>
    <w:rsid w:val="00E1368B"/>
    <w:rsid w:val="00E13ADB"/>
    <w:rsid w:val="00E143A2"/>
    <w:rsid w:val="00E15462"/>
    <w:rsid w:val="00E162F1"/>
    <w:rsid w:val="00E20B3B"/>
    <w:rsid w:val="00E232DB"/>
    <w:rsid w:val="00E2385C"/>
    <w:rsid w:val="00E25700"/>
    <w:rsid w:val="00E33270"/>
    <w:rsid w:val="00E35588"/>
    <w:rsid w:val="00E36C6B"/>
    <w:rsid w:val="00E37AC8"/>
    <w:rsid w:val="00E500E8"/>
    <w:rsid w:val="00E51DF6"/>
    <w:rsid w:val="00E52747"/>
    <w:rsid w:val="00E54CF6"/>
    <w:rsid w:val="00E56881"/>
    <w:rsid w:val="00E61286"/>
    <w:rsid w:val="00E63AD1"/>
    <w:rsid w:val="00E6413D"/>
    <w:rsid w:val="00E65461"/>
    <w:rsid w:val="00E65539"/>
    <w:rsid w:val="00E66860"/>
    <w:rsid w:val="00E67AC0"/>
    <w:rsid w:val="00E7311A"/>
    <w:rsid w:val="00E738AE"/>
    <w:rsid w:val="00E74743"/>
    <w:rsid w:val="00E75606"/>
    <w:rsid w:val="00E80A10"/>
    <w:rsid w:val="00E83476"/>
    <w:rsid w:val="00E84ACB"/>
    <w:rsid w:val="00E8537D"/>
    <w:rsid w:val="00E86BC1"/>
    <w:rsid w:val="00E904AF"/>
    <w:rsid w:val="00E94C91"/>
    <w:rsid w:val="00E96520"/>
    <w:rsid w:val="00E96997"/>
    <w:rsid w:val="00E979A6"/>
    <w:rsid w:val="00E97C5B"/>
    <w:rsid w:val="00EA0673"/>
    <w:rsid w:val="00EA0C8A"/>
    <w:rsid w:val="00EA14E3"/>
    <w:rsid w:val="00EA445D"/>
    <w:rsid w:val="00EA7449"/>
    <w:rsid w:val="00EB2D2D"/>
    <w:rsid w:val="00EB2DB9"/>
    <w:rsid w:val="00EB4BBE"/>
    <w:rsid w:val="00EB5DB0"/>
    <w:rsid w:val="00EB6BDA"/>
    <w:rsid w:val="00EB714C"/>
    <w:rsid w:val="00EB7A31"/>
    <w:rsid w:val="00EC2EB7"/>
    <w:rsid w:val="00EC3E61"/>
    <w:rsid w:val="00EC40FD"/>
    <w:rsid w:val="00EC7AA9"/>
    <w:rsid w:val="00EC7B11"/>
    <w:rsid w:val="00ED090D"/>
    <w:rsid w:val="00ED09D9"/>
    <w:rsid w:val="00ED1003"/>
    <w:rsid w:val="00ED26E8"/>
    <w:rsid w:val="00EE0689"/>
    <w:rsid w:val="00EE2361"/>
    <w:rsid w:val="00EE2658"/>
    <w:rsid w:val="00EE3C92"/>
    <w:rsid w:val="00EE43D3"/>
    <w:rsid w:val="00EE5383"/>
    <w:rsid w:val="00EE6115"/>
    <w:rsid w:val="00EE6FD8"/>
    <w:rsid w:val="00EE7C66"/>
    <w:rsid w:val="00EF3763"/>
    <w:rsid w:val="00EF4419"/>
    <w:rsid w:val="00F00609"/>
    <w:rsid w:val="00F01A85"/>
    <w:rsid w:val="00F026AC"/>
    <w:rsid w:val="00F041B8"/>
    <w:rsid w:val="00F054B6"/>
    <w:rsid w:val="00F05D82"/>
    <w:rsid w:val="00F05E5B"/>
    <w:rsid w:val="00F110C6"/>
    <w:rsid w:val="00F11BC5"/>
    <w:rsid w:val="00F13078"/>
    <w:rsid w:val="00F14C76"/>
    <w:rsid w:val="00F15B97"/>
    <w:rsid w:val="00F16881"/>
    <w:rsid w:val="00F17021"/>
    <w:rsid w:val="00F1708B"/>
    <w:rsid w:val="00F209C8"/>
    <w:rsid w:val="00F21797"/>
    <w:rsid w:val="00F25E59"/>
    <w:rsid w:val="00F26D59"/>
    <w:rsid w:val="00F30342"/>
    <w:rsid w:val="00F32C44"/>
    <w:rsid w:val="00F33370"/>
    <w:rsid w:val="00F35028"/>
    <w:rsid w:val="00F44A3F"/>
    <w:rsid w:val="00F46C87"/>
    <w:rsid w:val="00F46C95"/>
    <w:rsid w:val="00F46CF9"/>
    <w:rsid w:val="00F4781F"/>
    <w:rsid w:val="00F5018B"/>
    <w:rsid w:val="00F51DF9"/>
    <w:rsid w:val="00F5306C"/>
    <w:rsid w:val="00F54FAE"/>
    <w:rsid w:val="00F602A9"/>
    <w:rsid w:val="00F614BF"/>
    <w:rsid w:val="00F6150A"/>
    <w:rsid w:val="00F644FD"/>
    <w:rsid w:val="00F67A6D"/>
    <w:rsid w:val="00F71796"/>
    <w:rsid w:val="00F746D0"/>
    <w:rsid w:val="00F806AD"/>
    <w:rsid w:val="00F80A40"/>
    <w:rsid w:val="00F865C3"/>
    <w:rsid w:val="00F9095F"/>
    <w:rsid w:val="00F9161A"/>
    <w:rsid w:val="00F94CC9"/>
    <w:rsid w:val="00F956C2"/>
    <w:rsid w:val="00FA0F02"/>
    <w:rsid w:val="00FA1B41"/>
    <w:rsid w:val="00FA1BA7"/>
    <w:rsid w:val="00FA3242"/>
    <w:rsid w:val="00FA6E36"/>
    <w:rsid w:val="00FB024F"/>
    <w:rsid w:val="00FB27B1"/>
    <w:rsid w:val="00FB3AE6"/>
    <w:rsid w:val="00FB4F0F"/>
    <w:rsid w:val="00FB5BF8"/>
    <w:rsid w:val="00FC1755"/>
    <w:rsid w:val="00FC2F50"/>
    <w:rsid w:val="00FC362F"/>
    <w:rsid w:val="00FC5625"/>
    <w:rsid w:val="00FC5981"/>
    <w:rsid w:val="00FD27D8"/>
    <w:rsid w:val="00FD5828"/>
    <w:rsid w:val="00FD631B"/>
    <w:rsid w:val="00FD7243"/>
    <w:rsid w:val="00FE0A78"/>
    <w:rsid w:val="00FE2FE7"/>
    <w:rsid w:val="00FE3641"/>
    <w:rsid w:val="00FF2F8B"/>
    <w:rsid w:val="00FF672B"/>
    <w:rsid w:val="00FF699D"/>
    <w:rsid w:val="00FF762D"/>
    <w:rsid w:val="05CBB399"/>
    <w:rsid w:val="2FBC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5BB8D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56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03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7"/>
  </w:style>
  <w:style w:type="paragraph" w:styleId="Footer">
    <w:name w:val="footer"/>
    <w:basedOn w:val="Normal"/>
    <w:link w:val="FooterChar"/>
    <w:uiPriority w:val="99"/>
    <w:unhideWhenUsed/>
    <w:rsid w:val="00344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7"/>
  </w:style>
  <w:style w:type="paragraph" w:styleId="BalloonText">
    <w:name w:val="Balloon Text"/>
    <w:basedOn w:val="Normal"/>
    <w:link w:val="BalloonTextChar"/>
    <w:uiPriority w:val="99"/>
    <w:semiHidden/>
    <w:unhideWhenUsed/>
    <w:rsid w:val="003449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9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0D6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90B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B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B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B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BA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697E"/>
    <w:rPr>
      <w:color w:val="605E5C"/>
      <w:shd w:val="clear" w:color="auto" w:fill="E1DFDD"/>
    </w:rPr>
  </w:style>
  <w:style w:type="paragraph" w:customStyle="1" w:styleId="Default">
    <w:name w:val="Default"/>
    <w:rsid w:val="0067043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5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6" ma:contentTypeDescription="Create a new document." ma:contentTypeScope="" ma:versionID="ba44f66dcf6806eb8eb212b528de4bf4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b363a7b9880ca52fc66106d39a2b9015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B68597-3540-478A-B0F7-060291F702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4A0503-74F7-4384-B378-F0DB8BCED098}">
  <ds:schemaRefs>
    <ds:schemaRef ds:uri="http://schemas.microsoft.com/office/2006/metadata/properties"/>
    <ds:schemaRef ds:uri="http://schemas.microsoft.com/office/infopath/2007/PartnerControls"/>
    <ds:schemaRef ds:uri="7c7e428a-36ed-43eb-af89-dd01c348ebfe"/>
  </ds:schemaRefs>
</ds:datastoreItem>
</file>

<file path=customXml/itemProps3.xml><?xml version="1.0" encoding="utf-8"?>
<ds:datastoreItem xmlns:ds="http://schemas.openxmlformats.org/officeDocument/2006/customXml" ds:itemID="{088DDFCE-E9CA-4B11-BA26-7D74074E9617}"/>
</file>

<file path=customXml/itemProps4.xml><?xml version="1.0" encoding="utf-8"?>
<ds:datastoreItem xmlns:ds="http://schemas.openxmlformats.org/officeDocument/2006/customXml" ds:itemID="{A8667AD3-6B73-40E5-8A54-B92B43C076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2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AS</dc:creator>
  <cp:lastModifiedBy>Shrestha, Aishwarya</cp:lastModifiedBy>
  <cp:revision>160</cp:revision>
  <cp:lastPrinted>2020-08-05T17:48:00Z</cp:lastPrinted>
  <dcterms:created xsi:type="dcterms:W3CDTF">2021-01-07T20:08:00Z</dcterms:created>
  <dcterms:modified xsi:type="dcterms:W3CDTF">2021-01-08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</Properties>
</file>